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1948BB39" w:rsidR="005B05B9" w:rsidRDefault="00965BA7" w:rsidP="005B05B9">
      <w:pPr>
        <w:pStyle w:val="Heading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B21128">
        <w:t>Decorators</w:t>
      </w:r>
    </w:p>
    <w:p w14:paraId="31C5C598" w14:textId="6903745F" w:rsidR="00F60F62" w:rsidRPr="005B4F81" w:rsidRDefault="00270EA2" w:rsidP="00F60F62">
      <w:pPr>
        <w:pStyle w:val="Heading2"/>
      </w:pPr>
      <w:r>
        <w:t>Logging Decorator</w:t>
      </w:r>
    </w:p>
    <w:p w14:paraId="3EFF7357" w14:textId="19CD7659" w:rsidR="001F742D" w:rsidRDefault="001F742D" w:rsidP="00F60F62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Create</w:t>
      </w:r>
      <w:r w:rsidR="00F60F62" w:rsidRPr="004D348A">
        <w:rPr>
          <w:rFonts w:ascii="Calibri" w:eastAsia="Calibri" w:hAnsi="Calibri" w:cs="Times New Roman"/>
        </w:rPr>
        <w:t xml:space="preserve"> a</w:t>
      </w:r>
      <w:r>
        <w:rPr>
          <w:rFonts w:ascii="Calibri" w:eastAsia="Calibri" w:hAnsi="Calibri" w:cs="Times New Roman"/>
        </w:rPr>
        <w:t xml:space="preserve"> simple</w:t>
      </w:r>
      <w:r w:rsidR="00F60F62" w:rsidRPr="004D348A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 xml:space="preserve">class </w:t>
      </w:r>
      <w:r w:rsidRPr="00D52127">
        <w:rPr>
          <w:rFonts w:ascii="Calibri" w:eastAsia="Calibri" w:hAnsi="Calibri" w:cs="Times New Roman"/>
          <w:b/>
          <w:bCs/>
        </w:rPr>
        <w:t>Person</w:t>
      </w:r>
      <w:r>
        <w:rPr>
          <w:rFonts w:ascii="Calibri" w:eastAsia="Calibri" w:hAnsi="Calibri" w:cs="Times New Roman"/>
        </w:rPr>
        <w:t xml:space="preserve"> with</w:t>
      </w:r>
      <w:r w:rsidR="00A42506">
        <w:rPr>
          <w:rFonts w:ascii="Calibri" w:eastAsia="Calibri" w:hAnsi="Calibri" w:cs="Times New Roman"/>
        </w:rPr>
        <w:t>:</w:t>
      </w:r>
    </w:p>
    <w:p w14:paraId="3B7A8C7B" w14:textId="1655FADD" w:rsidR="001F742D" w:rsidRPr="001F742D" w:rsidRDefault="001F742D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public </w:t>
      </w:r>
      <w:proofErr w:type="spellStart"/>
      <w:r>
        <w:rPr>
          <w:rFonts w:ascii="Calibri" w:eastAsia="Calibri" w:hAnsi="Calibri" w:cs="Times New Roman"/>
          <w:b/>
          <w:bCs/>
        </w:rPr>
        <w:t>fName</w:t>
      </w:r>
      <w:proofErr w:type="spellEnd"/>
      <w:r>
        <w:rPr>
          <w:rFonts w:ascii="Calibri" w:eastAsia="Calibri" w:hAnsi="Calibri" w:cs="Times New Roman"/>
          <w:b/>
          <w:bCs/>
        </w:rPr>
        <w:t xml:space="preserve">: string </w:t>
      </w:r>
      <w:r>
        <w:rPr>
          <w:rFonts w:ascii="Calibri" w:eastAsia="Calibri" w:hAnsi="Calibri" w:cs="Times New Roman"/>
        </w:rPr>
        <w:t>-</w:t>
      </w:r>
      <w:r w:rsidRPr="001F742D">
        <w:rPr>
          <w:rFonts w:ascii="Calibri" w:eastAsia="Calibri" w:hAnsi="Calibri" w:cs="Times New Roman"/>
        </w:rPr>
        <w:t xml:space="preserve"> first name</w:t>
      </w:r>
    </w:p>
    <w:p w14:paraId="05B87BF8" w14:textId="18281F02" w:rsidR="00A42506" w:rsidRDefault="001F742D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public </w:t>
      </w:r>
      <w:proofErr w:type="spellStart"/>
      <w:r>
        <w:rPr>
          <w:rFonts w:ascii="Calibri" w:eastAsia="Calibri" w:hAnsi="Calibri" w:cs="Times New Roman"/>
          <w:b/>
          <w:bCs/>
        </w:rPr>
        <w:t>lName</w:t>
      </w:r>
      <w:proofErr w:type="spellEnd"/>
      <w:r>
        <w:rPr>
          <w:rFonts w:ascii="Calibri" w:eastAsia="Calibri" w:hAnsi="Calibri" w:cs="Times New Roman"/>
          <w:b/>
          <w:bCs/>
        </w:rPr>
        <w:t>: string</w:t>
      </w:r>
      <w:r>
        <w:rPr>
          <w:rFonts w:ascii="Calibri" w:eastAsia="Calibri" w:hAnsi="Calibri" w:cs="Times New Roman"/>
        </w:rPr>
        <w:t xml:space="preserve"> - last name</w:t>
      </w:r>
    </w:p>
    <w:p w14:paraId="3879FA27" w14:textId="51C58498" w:rsidR="00A42506" w:rsidRDefault="001F742D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 xml:space="preserve">static </w:t>
      </w:r>
      <w:proofErr w:type="spellStart"/>
      <w:r>
        <w:rPr>
          <w:rFonts w:ascii="Calibri" w:eastAsia="Calibri" w:hAnsi="Calibri" w:cs="Times New Roman"/>
          <w:b/>
          <w:bCs/>
        </w:rPr>
        <w:t>getFullname</w:t>
      </w:r>
      <w:proofErr w:type="spellEnd"/>
      <w:r>
        <w:rPr>
          <w:rFonts w:ascii="Calibri" w:eastAsia="Calibri" w:hAnsi="Calibri" w:cs="Times New Roman"/>
          <w:b/>
          <w:bCs/>
        </w:rPr>
        <w:t xml:space="preserve">: string </w:t>
      </w:r>
      <w:r w:rsidRPr="001F742D">
        <w:rPr>
          <w:rFonts w:ascii="Calibri" w:eastAsia="Calibri" w:hAnsi="Calibri" w:cs="Times New Roman"/>
        </w:rPr>
        <w:t xml:space="preserve">– takes 2 names and returns the </w:t>
      </w:r>
      <w:proofErr w:type="spellStart"/>
      <w:r w:rsidRPr="001F742D">
        <w:rPr>
          <w:rFonts w:ascii="Calibri" w:eastAsia="Calibri" w:hAnsi="Calibri" w:cs="Times New Roman"/>
        </w:rPr>
        <w:t>fullname</w:t>
      </w:r>
      <w:proofErr w:type="spellEnd"/>
    </w:p>
    <w:p w14:paraId="4B262C0B" w14:textId="53752C8B" w:rsidR="001F742D" w:rsidRDefault="001F742D" w:rsidP="001F742D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Create a decorator </w:t>
      </w:r>
      <w:r w:rsidRPr="001F742D">
        <w:rPr>
          <w:rFonts w:ascii="Calibri" w:eastAsia="Calibri" w:hAnsi="Calibri" w:cs="Times New Roman"/>
          <w:b/>
          <w:bCs/>
        </w:rPr>
        <w:t>@log</w:t>
      </w:r>
      <w:r>
        <w:rPr>
          <w:rFonts w:ascii="Calibri" w:eastAsia="Calibri" w:hAnsi="Calibri" w:cs="Times New Roman"/>
        </w:rPr>
        <w:t xml:space="preserve"> and add it to </w:t>
      </w:r>
      <w:proofErr w:type="spellStart"/>
      <w:r w:rsidRPr="001F742D">
        <w:rPr>
          <w:rFonts w:ascii="Calibri" w:eastAsia="Calibri" w:hAnsi="Calibri" w:cs="Times New Roman"/>
          <w:b/>
          <w:bCs/>
        </w:rPr>
        <w:t>getFullName</w:t>
      </w:r>
      <w:proofErr w:type="spellEnd"/>
      <w:r>
        <w:rPr>
          <w:rFonts w:ascii="Calibri" w:eastAsia="Calibri" w:hAnsi="Calibri" w:cs="Times New Roman"/>
          <w:b/>
          <w:bCs/>
        </w:rPr>
        <w:t xml:space="preserve"> </w:t>
      </w:r>
      <w:r w:rsidRPr="001F742D">
        <w:rPr>
          <w:rFonts w:ascii="Calibri" w:eastAsia="Calibri" w:hAnsi="Calibri" w:cs="Times New Roman"/>
        </w:rPr>
        <w:t>method</w:t>
      </w:r>
      <w:r>
        <w:rPr>
          <w:rFonts w:ascii="Calibri" w:eastAsia="Calibri" w:hAnsi="Calibri" w:cs="Times New Roman"/>
        </w:rPr>
        <w:t xml:space="preserve">, when the method is called you should print a message to the console with the following format </w:t>
      </w:r>
      <w:r w:rsidRPr="001F742D">
        <w:rPr>
          <w:rFonts w:ascii="Calibri" w:eastAsia="Calibri" w:hAnsi="Calibri" w:cs="Times New Roman"/>
          <w:b/>
          <w:bCs/>
        </w:rPr>
        <w:t>"Function '&lt;method name&gt;' called with arguments: &lt;arguments&gt;"</w:t>
      </w:r>
      <w:r>
        <w:rPr>
          <w:rFonts w:ascii="Calibri" w:eastAsia="Calibri" w:hAnsi="Calibri" w:cs="Times New Roman"/>
          <w:b/>
          <w:bCs/>
        </w:rPr>
        <w:t xml:space="preserve"> </w:t>
      </w:r>
      <w:r w:rsidRPr="001F742D">
        <w:rPr>
          <w:rFonts w:ascii="Calibri" w:eastAsia="Calibri" w:hAnsi="Calibri" w:cs="Times New Roman"/>
        </w:rPr>
        <w:t xml:space="preserve">where </w:t>
      </w:r>
      <w:r w:rsidRPr="001F742D">
        <w:rPr>
          <w:rFonts w:ascii="Calibri" w:eastAsia="Calibri" w:hAnsi="Calibri" w:cs="Times New Roman"/>
          <w:b/>
          <w:bCs/>
        </w:rPr>
        <w:t>arguments</w:t>
      </w:r>
      <w:r w:rsidRPr="001F742D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are</w:t>
      </w:r>
      <w:r w:rsidRPr="001F742D">
        <w:rPr>
          <w:rFonts w:ascii="Calibri" w:eastAsia="Calibri" w:hAnsi="Calibri" w:cs="Times New Roman"/>
        </w:rPr>
        <w:t xml:space="preserve"> the arguments the method was called with joined by  </w:t>
      </w:r>
      <w:r w:rsidRPr="00DA029C">
        <w:rPr>
          <w:rFonts w:ascii="Calibri" w:eastAsia="Calibri" w:hAnsi="Calibri" w:cs="Times New Roman"/>
          <w:b/>
          <w:bCs/>
        </w:rPr>
        <w:t>", "</w:t>
      </w:r>
      <w:r>
        <w:rPr>
          <w:rFonts w:ascii="Calibri" w:eastAsia="Calibri" w:hAnsi="Calibri" w:cs="Times New Roman"/>
          <w:b/>
          <w:bCs/>
        </w:rPr>
        <w:t xml:space="preserve"> </w:t>
      </w:r>
    </w:p>
    <w:p w14:paraId="6B76958A" w14:textId="77777777" w:rsidR="00F60F62" w:rsidRDefault="00F60F62" w:rsidP="00F60F62">
      <w:pPr>
        <w:pStyle w:val="Heading3"/>
        <w:rPr>
          <w:rFonts w:eastAsia="Times New Roman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DA029C" w:rsidRPr="00603BE2" w14:paraId="2C8AC5FF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6C3DC7" w14:textId="77777777" w:rsidR="00DA029C" w:rsidRPr="00EA30AF" w:rsidRDefault="00DA029C" w:rsidP="00DD761E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DA029C" w:rsidRPr="00603BE2" w14:paraId="4F05910D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9A57B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let person = new Person('John', 'Does');</w:t>
            </w:r>
          </w:p>
          <w:p w14:paraId="5BBE3E51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Person.getFullName(person.fName, person.lName)</w:t>
            </w:r>
          </w:p>
          <w:p w14:paraId="240E2DF3" w14:textId="0E00C2AD" w:rsidR="00DA029C" w:rsidRPr="00EA30AF" w:rsidRDefault="00DA029C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Person.getFullName('Benny', 'Tres');</w:t>
            </w:r>
          </w:p>
        </w:tc>
      </w:tr>
      <w:tr w:rsidR="00DA029C" w:rsidRPr="00603BE2" w14:paraId="7B557707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9A8E65" w14:textId="77777777" w:rsidR="00DA029C" w:rsidRPr="00EA30AF" w:rsidRDefault="00DA029C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029C" w:rsidRPr="00603BE2" w14:paraId="0EB8588C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0C76B" w14:textId="77777777" w:rsidR="00DA029C" w:rsidRPr="00DA029C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Function 'getFullName' called with arguments: John, Does</w:t>
            </w:r>
          </w:p>
          <w:p w14:paraId="5B3B5853" w14:textId="59DF3653" w:rsidR="00DA029C" w:rsidRPr="00EA30AF" w:rsidRDefault="00DA029C" w:rsidP="00DA02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A029C">
              <w:rPr>
                <w:rFonts w:ascii="Consolas" w:hAnsi="Consolas"/>
                <w:bCs/>
                <w:noProof/>
              </w:rPr>
              <w:t>Function 'getFullName' called with arguments: Benny, Tres</w:t>
            </w:r>
          </w:p>
        </w:tc>
      </w:tr>
    </w:tbl>
    <w:p w14:paraId="5C5F04A1" w14:textId="77777777" w:rsidR="00F60F62" w:rsidRPr="009F7A74" w:rsidRDefault="00F60F62" w:rsidP="009F7A74"/>
    <w:p w14:paraId="37C1FCB7" w14:textId="79F53D71" w:rsidR="00856965" w:rsidRDefault="0008684C" w:rsidP="00F60F62">
      <w:pPr>
        <w:pStyle w:val="Heading2"/>
      </w:pPr>
      <w:r>
        <w:t>Validate Age</w:t>
      </w:r>
    </w:p>
    <w:p w14:paraId="44BE9D13" w14:textId="616C9409" w:rsidR="00906F14" w:rsidRDefault="0008684C" w:rsidP="00856965">
      <w:pPr>
        <w:jc w:val="both"/>
      </w:pPr>
      <w:r>
        <w:t>You are given the class Age, write a decorator on the age setter and add validation check</w:t>
      </w:r>
      <w:r w:rsidR="00D52127">
        <w:t>s</w:t>
      </w:r>
      <w:r>
        <w:t>:</w:t>
      </w:r>
    </w:p>
    <w:p w14:paraId="69990E41" w14:textId="7F0CAC89" w:rsidR="0008684C" w:rsidRDefault="0008684C" w:rsidP="0008684C">
      <w:pPr>
        <w:pStyle w:val="ListParagraph"/>
        <w:numPr>
          <w:ilvl w:val="0"/>
          <w:numId w:val="51"/>
        </w:numPr>
        <w:jc w:val="both"/>
      </w:pPr>
      <w:r>
        <w:t xml:space="preserve">If the new age value is </w:t>
      </w:r>
      <w:r w:rsidRPr="0008684C">
        <w:rPr>
          <w:b/>
          <w:bCs/>
        </w:rPr>
        <w:t>less than 1 or more than 200</w:t>
      </w:r>
      <w:r>
        <w:t xml:space="preserve">, </w:t>
      </w:r>
      <w:r w:rsidRPr="0008684C">
        <w:rPr>
          <w:b/>
          <w:bCs/>
        </w:rPr>
        <w:t>throw an error</w:t>
      </w:r>
      <w:r>
        <w:t>, otherwise set the new age value</w:t>
      </w:r>
    </w:p>
    <w:tbl>
      <w:tblPr>
        <w:tblStyle w:val="TableGrid8"/>
        <w:tblW w:w="49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</w:tblGrid>
      <w:tr w:rsidR="00E67B47" w:rsidRPr="00603BE2" w14:paraId="5BA47F83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DD80D6" w14:textId="6A2E7170" w:rsidR="00E67B47" w:rsidRPr="00EA30AF" w:rsidRDefault="0008684C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ge</w:t>
            </w:r>
          </w:p>
        </w:tc>
      </w:tr>
      <w:tr w:rsidR="00E67B47" w:rsidRPr="00603BE2" w14:paraId="22223ECE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170C08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class Age {</w:t>
            </w:r>
          </w:p>
          <w:p w14:paraId="03353F8A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private _age!: number;</w:t>
            </w:r>
          </w:p>
          <w:p w14:paraId="2CD34030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 xml:space="preserve">    constructor(age: number){ </w:t>
            </w:r>
          </w:p>
          <w:p w14:paraId="3F524DFA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    this.age = age;</w:t>
            </w:r>
          </w:p>
          <w:p w14:paraId="538646D0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 }</w:t>
            </w:r>
          </w:p>
          <w:p w14:paraId="72496FB8" w14:textId="4B722ECE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4FCC33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set age(val: number){ this._age = val; }</w:t>
            </w:r>
          </w:p>
          <w:p w14:paraId="3E5978CD" w14:textId="77777777" w:rsidR="0008684C" w:rsidRPr="0008684C" w:rsidRDefault="0008684C" w:rsidP="0008684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    get age() { return this._age;  }</w:t>
            </w:r>
          </w:p>
          <w:p w14:paraId="3118DEA5" w14:textId="3E83245C" w:rsidR="00E67B47" w:rsidRPr="00EA30AF" w:rsidRDefault="0008684C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8684C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CD3609D" w14:textId="77777777" w:rsidR="00E67B47" w:rsidRDefault="00E67B47" w:rsidP="00856965">
      <w:pPr>
        <w:jc w:val="both"/>
      </w:pPr>
    </w:p>
    <w:p w14:paraId="1641AFF9" w14:textId="77777777" w:rsidR="00856965" w:rsidRDefault="00856965" w:rsidP="00856965">
      <w:pPr>
        <w:pStyle w:val="Heading3"/>
      </w:pPr>
      <w:r w:rsidRPr="00DC52BF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4860"/>
      </w:tblGrid>
      <w:tr w:rsidR="00705DC4" w:rsidRPr="00603BE2" w14:paraId="174223F9" w14:textId="77777777" w:rsidTr="00D67072">
        <w:tc>
          <w:tcPr>
            <w:tcW w:w="5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BF0F9D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C6D765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705DC4" w:rsidRPr="00603BE2" w14:paraId="43B45CCE" w14:textId="77777777" w:rsidTr="00D67072">
        <w:tc>
          <w:tcPr>
            <w:tcW w:w="5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DAA23" w14:textId="77777777" w:rsidR="00D67072" w:rsidRPr="00D67072" w:rsidRDefault="00D67072" w:rsidP="00D6707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let ageVal = new Age(10);</w:t>
            </w:r>
          </w:p>
          <w:p w14:paraId="4FD4B397" w14:textId="77777777" w:rsidR="00D67072" w:rsidRPr="00D67072" w:rsidRDefault="00D67072" w:rsidP="00D6707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ageVal.age = -10;</w:t>
            </w:r>
          </w:p>
          <w:p w14:paraId="5F6AB8AF" w14:textId="0C1F2511" w:rsidR="00705DC4" w:rsidRPr="00EA30AF" w:rsidRDefault="00705DC4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BF861" w14:textId="04FCC388" w:rsidR="00705DC4" w:rsidRPr="00EA30AF" w:rsidRDefault="00D67072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7072">
              <w:rPr>
                <w:rFonts w:ascii="Consolas" w:hAnsi="Consolas"/>
                <w:bCs/>
                <w:noProof/>
              </w:rPr>
              <w:t>Error: Age must be between 1 and 200</w:t>
            </w:r>
          </w:p>
        </w:tc>
      </w:tr>
    </w:tbl>
    <w:p w14:paraId="228E361F" w14:textId="77777777" w:rsidR="00705DC4" w:rsidRPr="00705DC4" w:rsidRDefault="00705DC4" w:rsidP="00705DC4"/>
    <w:p w14:paraId="63F5C69D" w14:textId="3B910B5C" w:rsidR="008A3D1B" w:rsidRDefault="00B217AF" w:rsidP="008A3D1B">
      <w:pPr>
        <w:pStyle w:val="Heading2"/>
      </w:pPr>
      <w:r>
        <w:lastRenderedPageBreak/>
        <w:t>Created On</w:t>
      </w:r>
    </w:p>
    <w:p w14:paraId="237F6B0C" w14:textId="684AA7B1" w:rsidR="008A3D1B" w:rsidRDefault="00B217AF" w:rsidP="008A3D1B">
      <w:r>
        <w:t xml:space="preserve">Implement a simple class </w:t>
      </w:r>
      <w:r w:rsidRPr="00582932">
        <w:rPr>
          <w:b/>
          <w:bCs/>
        </w:rPr>
        <w:t>User</w:t>
      </w:r>
      <w:r>
        <w:t xml:space="preserve"> with:</w:t>
      </w:r>
    </w:p>
    <w:p w14:paraId="6C2037E0" w14:textId="3FBA1348" w:rsidR="00B217AF" w:rsidRDefault="00B217AF" w:rsidP="00B217AF">
      <w:pPr>
        <w:pStyle w:val="ListParagraph"/>
        <w:numPr>
          <w:ilvl w:val="0"/>
          <w:numId w:val="51"/>
        </w:numPr>
        <w:rPr>
          <w:b/>
          <w:bCs/>
        </w:rPr>
      </w:pPr>
      <w:r>
        <w:rPr>
          <w:b/>
          <w:bCs/>
        </w:rPr>
        <w:t xml:space="preserve">name: string </w:t>
      </w:r>
    </w:p>
    <w:p w14:paraId="6DC8931C" w14:textId="0C65DF31" w:rsidR="00B217AF" w:rsidRDefault="00B217AF" w:rsidP="00B217AF">
      <w:pPr>
        <w:pStyle w:val="ListParagraph"/>
        <w:numPr>
          <w:ilvl w:val="0"/>
          <w:numId w:val="51"/>
        </w:numPr>
        <w:rPr>
          <w:b/>
          <w:bCs/>
        </w:rPr>
      </w:pPr>
      <w:r>
        <w:rPr>
          <w:b/>
          <w:bCs/>
        </w:rPr>
        <w:t>age: number</w:t>
      </w:r>
    </w:p>
    <w:p w14:paraId="0A8890E8" w14:textId="615AE5C9" w:rsidR="00B217AF" w:rsidRPr="00B217AF" w:rsidRDefault="00B217AF" w:rsidP="00B217AF">
      <w:pPr>
        <w:pStyle w:val="ListParagraph"/>
        <w:numPr>
          <w:ilvl w:val="0"/>
          <w:numId w:val="51"/>
        </w:numPr>
        <w:rPr>
          <w:b/>
          <w:bCs/>
        </w:rPr>
      </w:pPr>
      <w:proofErr w:type="spellStart"/>
      <w:r w:rsidRPr="00B217AF">
        <w:rPr>
          <w:b/>
          <w:bCs/>
        </w:rPr>
        <w:t>displayUserInfo</w:t>
      </w:r>
      <w:proofErr w:type="spellEnd"/>
      <w:r>
        <w:rPr>
          <w:b/>
          <w:bCs/>
        </w:rPr>
        <w:t xml:space="preserve">() </w:t>
      </w:r>
      <w:r w:rsidRPr="00B217AF">
        <w:t>– logs info about the user’s name and age on the console</w:t>
      </w:r>
    </w:p>
    <w:p w14:paraId="191489CB" w14:textId="77777777" w:rsidR="00B217AF" w:rsidRDefault="00B217AF" w:rsidP="008A3D1B">
      <w:r>
        <w:t>Add a class decorator that adds a new property to the instance when creating a new user:</w:t>
      </w:r>
    </w:p>
    <w:p w14:paraId="33C0AFE7" w14:textId="699FD83D" w:rsidR="008A3D1B" w:rsidRDefault="00B217AF" w:rsidP="00B217AF">
      <w:pPr>
        <w:pStyle w:val="ListParagraph"/>
        <w:numPr>
          <w:ilvl w:val="0"/>
          <w:numId w:val="52"/>
        </w:numPr>
      </w:pPr>
      <w:proofErr w:type="spellStart"/>
      <w:r w:rsidRPr="00B217AF">
        <w:rPr>
          <w:b/>
          <w:bCs/>
        </w:rPr>
        <w:t>createdOn</w:t>
      </w:r>
      <w:proofErr w:type="spellEnd"/>
      <w:r>
        <w:t>: Date – the current date when creating the instance</w:t>
      </w:r>
    </w:p>
    <w:p w14:paraId="3B39FDE4" w14:textId="34D2A8D8" w:rsidR="001D71A4" w:rsidRPr="001D71A4" w:rsidRDefault="001D71A4" w:rsidP="001D71A4">
      <w:pPr>
        <w:rPr>
          <w:b/>
          <w:bCs/>
        </w:rPr>
      </w:pPr>
      <w:r w:rsidRPr="001D71A4">
        <w:rPr>
          <w:b/>
          <w:bCs/>
        </w:rPr>
        <w:t>Note:</w:t>
      </w:r>
      <w:r>
        <w:rPr>
          <w:b/>
          <w:bCs/>
        </w:rPr>
        <w:t xml:space="preserve"> </w:t>
      </w:r>
      <w:r w:rsidRPr="001D71A4">
        <w:t>You’ll need to use type assertions</w:t>
      </w:r>
      <w:r>
        <w:t xml:space="preserve"> to use the property,</w:t>
      </w:r>
      <w:r w:rsidRPr="001D71A4">
        <w:t xml:space="preserve"> as</w:t>
      </w:r>
      <w:r>
        <w:rPr>
          <w:b/>
          <w:bCs/>
        </w:rPr>
        <w:t xml:space="preserve"> </w:t>
      </w:r>
      <w:r w:rsidRPr="001D71A4">
        <w:t xml:space="preserve">TS will not recognize </w:t>
      </w:r>
      <w:r>
        <w:t xml:space="preserve">it, since it’s not </w:t>
      </w:r>
      <w:r w:rsidRPr="001D71A4">
        <w:t>in the class declaration</w:t>
      </w:r>
      <w:r>
        <w:t>.</w:t>
      </w:r>
    </w:p>
    <w:p w14:paraId="7F0BED78" w14:textId="77777777" w:rsidR="008A3D1B" w:rsidRDefault="008A3D1B" w:rsidP="008A3D1B">
      <w:pPr>
        <w:pStyle w:val="Heading3"/>
      </w:pPr>
      <w:r w:rsidRPr="00505E6A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8A3D1B" w:rsidRPr="00603BE2" w14:paraId="5C2CC4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9DBAA" w14:textId="07360B03" w:rsidR="008A3D1B" w:rsidRPr="00EA30AF" w:rsidRDefault="00B217AF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8A3D1B" w:rsidRPr="00603BE2" w14:paraId="36287BF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5EBCA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t user1 = new User("John Doe", 30);</w:t>
            </w:r>
          </w:p>
          <w:p w14:paraId="22037B74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user1.displayUserInfo()</w:t>
            </w:r>
          </w:p>
          <w:p w14:paraId="7AA3C729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ole.log(user1);</w:t>
            </w:r>
          </w:p>
          <w:p w14:paraId="7098EF7D" w14:textId="6D7D56C0" w:rsidR="0005405C" w:rsidRPr="00EA30AF" w:rsidRDefault="00B217AF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console.log((user1 as any).createdOn);</w:t>
            </w:r>
          </w:p>
        </w:tc>
      </w:tr>
      <w:tr w:rsidR="00B217AF" w:rsidRPr="00603BE2" w14:paraId="28317D0F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E58BD0" w14:textId="3CFC505D" w:rsidR="00B217AF" w:rsidRPr="00EA30AF" w:rsidRDefault="00B217AF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217AF" w:rsidRPr="00603BE2" w14:paraId="7F80F519" w14:textId="77777777" w:rsidTr="00DD761E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8BF72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John Doe, Age: 30</w:t>
            </w:r>
          </w:p>
          <w:p w14:paraId="471543F1" w14:textId="77777777" w:rsidR="00B217AF" w:rsidRPr="00B217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User {name: 'John Doe', age: 30, createdOn: Thu May 01 2025 13:22:52 GMT+0300 (Eastern European Summer Time)}</w:t>
            </w:r>
          </w:p>
          <w:p w14:paraId="743A66A6" w14:textId="15DC51FD" w:rsidR="00B217AF" w:rsidRPr="00EA30AF" w:rsidRDefault="00B217AF" w:rsidP="00B217A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7AF">
              <w:rPr>
                <w:rFonts w:ascii="Consolas" w:hAnsi="Consolas"/>
                <w:bCs/>
                <w:noProof/>
              </w:rPr>
              <w:t>Thu May 01 2025 13:22:52 GMT+0300 (Eastern European Summer Time)</w:t>
            </w:r>
          </w:p>
        </w:tc>
      </w:tr>
    </w:tbl>
    <w:p w14:paraId="7F82B1A2" w14:textId="77777777" w:rsidR="00B217AF" w:rsidRPr="008A3D1B" w:rsidRDefault="00B217AF" w:rsidP="008A3D1B"/>
    <w:p w14:paraId="65D88DD1" w14:textId="2D01C2F1" w:rsidR="00415C9C" w:rsidRDefault="003F23FC" w:rsidP="00415C9C">
      <w:pPr>
        <w:pStyle w:val="Heading2"/>
      </w:pPr>
      <w:r>
        <w:t>Authorization</w:t>
      </w:r>
    </w:p>
    <w:p w14:paraId="1D4FE134" w14:textId="5B9B6FBF" w:rsidR="00121B1B" w:rsidRDefault="00121B1B" w:rsidP="00415C9C">
      <w:r>
        <w:t xml:space="preserve">You are given a </w:t>
      </w:r>
      <w:proofErr w:type="spellStart"/>
      <w:r w:rsidR="0028223A" w:rsidRPr="0028223A">
        <w:rPr>
          <w:b/>
          <w:bCs/>
        </w:rPr>
        <w:t>M</w:t>
      </w:r>
      <w:r w:rsidRPr="0028223A">
        <w:rPr>
          <w:b/>
          <w:bCs/>
        </w:rPr>
        <w:t>ockAuthorizationService</w:t>
      </w:r>
      <w:proofErr w:type="spellEnd"/>
      <w:r>
        <w:t>:</w:t>
      </w:r>
    </w:p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21B1B" w:rsidRPr="00603BE2" w14:paraId="40047FA9" w14:textId="77777777" w:rsidTr="00121B1B"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1D459E" w14:textId="7F0FE62E" w:rsidR="00121B1B" w:rsidRPr="00EA30AF" w:rsidRDefault="00121B1B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 w:rsidRPr="00121B1B">
              <w:rPr>
                <w:b/>
              </w:rPr>
              <w:t>MockAuthrizationService</w:t>
            </w:r>
            <w:proofErr w:type="spellEnd"/>
          </w:p>
        </w:tc>
      </w:tr>
      <w:tr w:rsidR="00121B1B" w:rsidRPr="00603BE2" w14:paraId="407598D8" w14:textId="77777777" w:rsidTr="00121B1B"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7E942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class MockAuthrizationService {</w:t>
            </w:r>
          </w:p>
          <w:p w14:paraId="2A4C80CA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constructor(private userRole: 'Guest' | 'PersonalDataAdministrator' | 'Admin') { }</w:t>
            </w:r>
          </w:p>
          <w:p w14:paraId="53F589DE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B6E43D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canViewData(property: string) {</w:t>
            </w:r>
          </w:p>
          <w:p w14:paraId="3C5EC2CA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switch (this.userRole) {</w:t>
            </w:r>
          </w:p>
          <w:p w14:paraId="1A6395ED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case 'Admin': return true;</w:t>
            </w:r>
          </w:p>
          <w:p w14:paraId="797B7711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case 'PersonalDataAdministrator': return ['name', 'age'].includes(property);</w:t>
            </w:r>
          </w:p>
          <w:p w14:paraId="1093BC71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    default: return false;</w:t>
            </w:r>
          </w:p>
          <w:p w14:paraId="0EB0F8DF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    }</w:t>
            </w:r>
          </w:p>
          <w:p w14:paraId="364830DE" w14:textId="77777777" w:rsidR="00121B1B" w:rsidRPr="00121B1B" w:rsidRDefault="00121B1B" w:rsidP="00121B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    }</w:t>
            </w:r>
          </w:p>
          <w:p w14:paraId="0681E688" w14:textId="75F588BA" w:rsidR="00121B1B" w:rsidRPr="00EA30AF" w:rsidRDefault="00121B1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1B1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41C7D403" w14:textId="77777777" w:rsidR="00121B1B" w:rsidRDefault="00121B1B" w:rsidP="00415C9C"/>
    <w:p w14:paraId="3FC57327" w14:textId="3849C639" w:rsidR="00415C9C" w:rsidRPr="00C9617B" w:rsidRDefault="00415C9C" w:rsidP="00415C9C">
      <w:pPr>
        <w:rPr>
          <w:b/>
          <w:bCs/>
        </w:rPr>
      </w:pPr>
      <w:r>
        <w:t xml:space="preserve">Write a </w:t>
      </w:r>
      <w:r w:rsidR="003F23FC">
        <w:t xml:space="preserve">class </w:t>
      </w:r>
      <w:r w:rsidR="003F23FC" w:rsidRPr="00FA7CE1">
        <w:rPr>
          <w:b/>
          <w:bCs/>
        </w:rPr>
        <w:t>User</w:t>
      </w:r>
      <w:r w:rsidR="00121B1B">
        <w:t xml:space="preserve"> with private properties </w:t>
      </w:r>
      <w:r w:rsidR="00121B1B" w:rsidRPr="00121B1B">
        <w:rPr>
          <w:b/>
          <w:bCs/>
        </w:rPr>
        <w:t>name</w:t>
      </w:r>
      <w:r w:rsidR="00121B1B">
        <w:t xml:space="preserve">, </w:t>
      </w:r>
      <w:r w:rsidR="00121B1B" w:rsidRPr="00121B1B">
        <w:rPr>
          <w:b/>
          <w:bCs/>
        </w:rPr>
        <w:t>age</w:t>
      </w:r>
      <w:r w:rsidR="00121B1B">
        <w:t xml:space="preserve"> and </w:t>
      </w:r>
      <w:proofErr w:type="spellStart"/>
      <w:r w:rsidR="00C9617B" w:rsidRPr="00C9617B">
        <w:rPr>
          <w:b/>
          <w:bCs/>
        </w:rPr>
        <w:t>creditCardNumber</w:t>
      </w:r>
      <w:proofErr w:type="spellEnd"/>
      <w:r w:rsidR="00C9617B">
        <w:rPr>
          <w:b/>
          <w:bCs/>
        </w:rPr>
        <w:t xml:space="preserve"> </w:t>
      </w:r>
      <w:r w:rsidR="00121B1B">
        <w:t>and 3 public</w:t>
      </w:r>
      <w:r w:rsidR="003F23FC">
        <w:t xml:space="preserve"> </w:t>
      </w:r>
      <w:r w:rsidR="003F23FC" w:rsidRPr="00121B1B">
        <w:t>getters</w:t>
      </w:r>
      <w:r>
        <w:t>:</w:t>
      </w:r>
    </w:p>
    <w:p w14:paraId="3170C635" w14:textId="21B64F0C" w:rsidR="003F23FC" w:rsidRPr="003F23FC" w:rsidRDefault="00121B1B" w:rsidP="00415C9C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b/>
          <w:bCs/>
        </w:rPr>
        <w:t xml:space="preserve">get </w:t>
      </w:r>
      <w:r w:rsidR="003F23FC" w:rsidRPr="003F23FC">
        <w:rPr>
          <w:b/>
          <w:bCs/>
        </w:rPr>
        <w:t>name: string</w:t>
      </w:r>
    </w:p>
    <w:p w14:paraId="7607B81F" w14:textId="69AD26E4" w:rsidR="003F23FC" w:rsidRPr="003F23FC" w:rsidRDefault="00121B1B" w:rsidP="00415C9C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b/>
          <w:bCs/>
        </w:rPr>
        <w:t xml:space="preserve">get </w:t>
      </w:r>
      <w:r w:rsidR="003F23FC" w:rsidRPr="003F23FC">
        <w:rPr>
          <w:b/>
          <w:bCs/>
        </w:rPr>
        <w:t>age: number</w:t>
      </w:r>
    </w:p>
    <w:p w14:paraId="4A218438" w14:textId="17584870" w:rsidR="003F23FC" w:rsidRPr="00C9617B" w:rsidRDefault="00121B1B" w:rsidP="00C9617B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b/>
          <w:bCs/>
        </w:rPr>
        <w:t xml:space="preserve">get </w:t>
      </w:r>
      <w:proofErr w:type="spellStart"/>
      <w:r w:rsidR="00C9617B" w:rsidRPr="00C9617B">
        <w:rPr>
          <w:b/>
          <w:bCs/>
        </w:rPr>
        <w:t>creditCardNumber</w:t>
      </w:r>
      <w:proofErr w:type="spellEnd"/>
      <w:r w:rsidR="003F23FC" w:rsidRPr="00C9617B">
        <w:rPr>
          <w:b/>
          <w:bCs/>
        </w:rPr>
        <w:t>: string</w:t>
      </w:r>
    </w:p>
    <w:p w14:paraId="09A41C9E" w14:textId="30DFAF67" w:rsidR="003F23FC" w:rsidRDefault="00121B1B" w:rsidP="003F23FC">
      <w:r>
        <w:lastRenderedPageBreak/>
        <w:t xml:space="preserve">Create a decorator factory and add it to all the getters. The decorator factory should take in an instance of </w:t>
      </w:r>
      <w:proofErr w:type="spellStart"/>
      <w:r w:rsidRPr="00121B1B">
        <w:rPr>
          <w:b/>
          <w:bCs/>
        </w:rPr>
        <w:t>MockAuthorizationService</w:t>
      </w:r>
      <w:proofErr w:type="spellEnd"/>
      <w:r>
        <w:t xml:space="preserve"> and return a decorator that uses the </w:t>
      </w:r>
      <w:proofErr w:type="spellStart"/>
      <w:r w:rsidRPr="0028223A">
        <w:rPr>
          <w:b/>
          <w:bCs/>
        </w:rPr>
        <w:t>MockAuthorizationService</w:t>
      </w:r>
      <w:proofErr w:type="spellEnd"/>
      <w:r>
        <w:t xml:space="preserve"> instance to determine if the property value should be returned or not:</w:t>
      </w:r>
    </w:p>
    <w:p w14:paraId="7D1CD4FE" w14:textId="499397D6" w:rsidR="00121B1B" w:rsidRDefault="00121B1B" w:rsidP="00121B1B">
      <w:pPr>
        <w:pStyle w:val="ListParagraph"/>
        <w:numPr>
          <w:ilvl w:val="0"/>
          <w:numId w:val="53"/>
        </w:numPr>
      </w:pPr>
      <w:r>
        <w:t xml:space="preserve">in case a property is </w:t>
      </w:r>
      <w:r w:rsidRPr="00FA7CE1">
        <w:rPr>
          <w:b/>
          <w:bCs/>
        </w:rPr>
        <w:t>allowed</w:t>
      </w:r>
      <w:r>
        <w:t xml:space="preserve"> to be read, </w:t>
      </w:r>
      <w:r w:rsidRPr="00FA7CE1">
        <w:rPr>
          <w:b/>
          <w:bCs/>
        </w:rPr>
        <w:t>return the normal value</w:t>
      </w:r>
    </w:p>
    <w:p w14:paraId="36787C1C" w14:textId="1058DD89" w:rsidR="00C71178" w:rsidRPr="0058378A" w:rsidRDefault="00121B1B" w:rsidP="0058378A">
      <w:pPr>
        <w:pStyle w:val="ListParagraph"/>
        <w:numPr>
          <w:ilvl w:val="0"/>
          <w:numId w:val="53"/>
        </w:numPr>
        <w:rPr>
          <w:b/>
          <w:bCs/>
        </w:rPr>
      </w:pPr>
      <w:r>
        <w:t xml:space="preserve">in case a property is </w:t>
      </w:r>
      <w:r w:rsidRPr="00FA7CE1">
        <w:rPr>
          <w:b/>
          <w:bCs/>
        </w:rPr>
        <w:t>not allowed</w:t>
      </w:r>
      <w:r>
        <w:t xml:space="preserve"> to be read</w:t>
      </w:r>
      <w:r w:rsidR="00C9617B">
        <w:t>,</w:t>
      </w:r>
      <w:r>
        <w:t xml:space="preserve"> </w:t>
      </w:r>
      <w:r w:rsidR="0058378A" w:rsidRPr="00FA7CE1">
        <w:rPr>
          <w:b/>
          <w:bCs/>
        </w:rPr>
        <w:t>throw</w:t>
      </w:r>
      <w:r w:rsidR="0058378A">
        <w:t xml:space="preserve"> an error with message</w:t>
      </w:r>
      <w:r>
        <w:t xml:space="preserve"> </w:t>
      </w:r>
      <w:r w:rsidRPr="0058378A">
        <w:rPr>
          <w:b/>
          <w:bCs/>
        </w:rPr>
        <w:t>'You are not authorized to view this information'</w:t>
      </w:r>
    </w:p>
    <w:p w14:paraId="17B4E97A" w14:textId="77777777" w:rsidR="00415C9C" w:rsidRDefault="00415C9C" w:rsidP="00415C9C">
      <w:pPr>
        <w:pStyle w:val="Heading3"/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092"/>
        <w:gridCol w:w="4230"/>
      </w:tblGrid>
      <w:tr w:rsidR="00C71178" w:rsidRPr="00603BE2" w14:paraId="08DAEB50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F6735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F721DD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71178" w:rsidRPr="00603BE2" w14:paraId="6B47FAA9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E12AA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rizationService('Admin');</w:t>
            </w:r>
          </w:p>
          <w:p w14:paraId="32063336" w14:textId="07D0F914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334AC906" w14:textId="77BBFDFF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570EB77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6AA0D9E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51820F3D" w14:textId="76F03899" w:rsidR="00C71178" w:rsidRPr="00C71178" w:rsidRDefault="0058378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15420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John Doe</w:t>
            </w:r>
          </w:p>
          <w:p w14:paraId="4CB527F7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30</w:t>
            </w:r>
          </w:p>
          <w:p w14:paraId="058F7353" w14:textId="5CCB0E7D" w:rsidR="00C71178" w:rsidRPr="00EA30AF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ABCD-1234</w:t>
            </w:r>
          </w:p>
        </w:tc>
      </w:tr>
      <w:tr w:rsidR="00C71178" w:rsidRPr="00603BE2" w14:paraId="4E60A423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FD05" w14:textId="2F9A6A54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rizationService('PersonalDataAdministrator');</w:t>
            </w:r>
          </w:p>
          <w:p w14:paraId="3E74ED57" w14:textId="77777777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26C1EFA2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7912E933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65893114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4368187C" w14:textId="5B2CA74D" w:rsidR="00C71178" w:rsidRPr="00C71178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D47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John Doe</w:t>
            </w:r>
          </w:p>
          <w:p w14:paraId="4D0A2FCB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30</w:t>
            </w:r>
          </w:p>
          <w:p w14:paraId="0B8026E4" w14:textId="521DF8CE" w:rsidR="00C71178" w:rsidRPr="00C918D2" w:rsidRDefault="0058378A" w:rsidP="0058378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// Runtime Error: </w:t>
            </w:r>
            <w:r w:rsidRPr="0058378A">
              <w:rPr>
                <w:rFonts w:ascii="Consolas" w:hAnsi="Consolas"/>
                <w:bCs/>
                <w:noProof/>
              </w:rPr>
              <w:t>'You are not authorized to view this information'</w:t>
            </w:r>
          </w:p>
        </w:tc>
      </w:tr>
      <w:tr w:rsidR="0058378A" w:rsidRPr="00603BE2" w14:paraId="1C68C1C8" w14:textId="77777777" w:rsidTr="00C71178">
        <w:tc>
          <w:tcPr>
            <w:tcW w:w="6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56EE5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let mockAuthorizationService = new MockAuthrizationService('Guest');</w:t>
            </w:r>
          </w:p>
          <w:p w14:paraId="6F6BA69A" w14:textId="77777777" w:rsid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0FE35EC7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t user1 = new User("John Doe", 30, 'ABCD-1234');</w:t>
            </w:r>
          </w:p>
          <w:p w14:paraId="20B7C373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name);</w:t>
            </w:r>
          </w:p>
          <w:p w14:paraId="44D1CD5F" w14:textId="77777777" w:rsidR="0058378A" w:rsidRPr="0058378A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age);</w:t>
            </w:r>
          </w:p>
          <w:p w14:paraId="31B93679" w14:textId="3FC09100" w:rsidR="0058378A" w:rsidRPr="00C71178" w:rsidRDefault="0058378A" w:rsidP="0058378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8378A">
              <w:rPr>
                <w:rFonts w:ascii="Consolas" w:hAnsi="Consolas"/>
                <w:bCs/>
                <w:noProof/>
              </w:rPr>
              <w:t>console.log(user1.creditCardNumber);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B820C" w14:textId="2B15B410" w:rsidR="0058378A" w:rsidRDefault="0058378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 Runtime Error: </w:t>
            </w:r>
            <w:r w:rsidRPr="0058378A">
              <w:rPr>
                <w:rFonts w:ascii="Consolas" w:hAnsi="Consolas"/>
                <w:bCs/>
                <w:noProof/>
              </w:rPr>
              <w:t>'You are not authorized to view this information'</w:t>
            </w:r>
          </w:p>
        </w:tc>
      </w:tr>
    </w:tbl>
    <w:p w14:paraId="59106AA8" w14:textId="77777777" w:rsidR="00415C9C" w:rsidRDefault="00415C9C" w:rsidP="00932164">
      <w:pPr>
        <w:rPr>
          <w:b/>
          <w:bCs/>
        </w:rPr>
      </w:pPr>
    </w:p>
    <w:p w14:paraId="13820F21" w14:textId="5D96171A" w:rsidR="00AF01B3" w:rsidRDefault="00911781" w:rsidP="00AF01B3">
      <w:pPr>
        <w:pStyle w:val="Heading2"/>
        <w:tabs>
          <w:tab w:val="left" w:pos="1843"/>
        </w:tabs>
        <w:spacing w:before="120" w:after="80"/>
      </w:pPr>
      <w:r>
        <w:t>Weather Data</w:t>
      </w:r>
    </w:p>
    <w:p w14:paraId="44C4857B" w14:textId="0C092B68" w:rsidR="00AF01B3" w:rsidRDefault="00AF01B3" w:rsidP="00911781">
      <w:r>
        <w:t xml:space="preserve">You are given </w:t>
      </w:r>
      <w:r w:rsidR="00911781">
        <w:t xml:space="preserve">a simple </w:t>
      </w:r>
      <w:proofErr w:type="spellStart"/>
      <w:r w:rsidR="00911781" w:rsidRPr="00911781">
        <w:rPr>
          <w:b/>
          <w:bCs/>
        </w:rPr>
        <w:t>MockWeatherDataService</w:t>
      </w:r>
      <w:proofErr w:type="spellEnd"/>
      <w:r>
        <w:t>:</w:t>
      </w:r>
    </w:p>
    <w:tbl>
      <w:tblPr>
        <w:tblStyle w:val="TableGrid8"/>
        <w:tblW w:w="87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02"/>
      </w:tblGrid>
      <w:tr w:rsidR="00911781" w:rsidRPr="00603BE2" w14:paraId="37E64CBB" w14:textId="77777777" w:rsidTr="00BD074A">
        <w:trPr>
          <w:trHeight w:val="218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CD723" w14:textId="31E504B4" w:rsidR="00911781" w:rsidRPr="00EA30AF" w:rsidRDefault="00911781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 w:rsidRPr="00911781">
              <w:rPr>
                <w:b/>
                <w:bCs/>
              </w:rPr>
              <w:t>MockWeatherDataService</w:t>
            </w:r>
            <w:proofErr w:type="spellEnd"/>
          </w:p>
        </w:tc>
      </w:tr>
      <w:tr w:rsidR="00911781" w:rsidRPr="00603BE2" w14:paraId="7E62F05E" w14:textId="77777777" w:rsidTr="00BD074A">
        <w:trPr>
          <w:trHeight w:val="482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25208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class MockWeatherDataService {</w:t>
            </w:r>
          </w:p>
          <w:p w14:paraId="69A1CC07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private weatherData: string[] = [</w:t>
            </w:r>
          </w:p>
          <w:p w14:paraId="7F1D218C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Sunny 8° to 20°',</w:t>
            </w:r>
          </w:p>
          <w:p w14:paraId="1B9D057A" w14:textId="77777777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Partially Cloudy 7° to 19°',</w:t>
            </w:r>
          </w:p>
          <w:p w14:paraId="7517335D" w14:textId="77777777" w:rsidR="00BD074A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    'Sunny 5° to 18°'</w:t>
            </w:r>
          </w:p>
          <w:p w14:paraId="62237C23" w14:textId="1DF25798" w:rsid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];</w:t>
            </w:r>
          </w:p>
          <w:p w14:paraId="7C5B881C" w14:textId="77777777" w:rsidR="00BD074A" w:rsidRPr="00911781" w:rsidRDefault="00BD074A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5E3AF6" w14:textId="161A6C20" w:rsidR="00911781" w:rsidRPr="00911781" w:rsidRDefault="00BD074A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    addWeatherData(data: string){ this.weatherData.push(data);  }</w:t>
            </w:r>
          </w:p>
          <w:p w14:paraId="1A80D3F6" w14:textId="621392BF" w:rsidR="00911781" w:rsidRPr="00911781" w:rsidRDefault="00911781" w:rsidP="0091178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    getWeatherData() { return this.weatherData; }</w:t>
            </w:r>
          </w:p>
          <w:p w14:paraId="6F99E7EA" w14:textId="69E93DF8" w:rsidR="00911781" w:rsidRPr="00EA30AF" w:rsidRDefault="00911781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78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00F0392" w14:textId="3E8BF844" w:rsidR="00AF01B3" w:rsidRDefault="00F458F7" w:rsidP="00AF01B3">
      <w:r>
        <w:lastRenderedPageBreak/>
        <w:t>Create a decorator</w:t>
      </w:r>
      <w:r w:rsidR="005B2726">
        <w:t>/decorator factory</w:t>
      </w:r>
      <w:r>
        <w:t xml:space="preserve"> for the </w:t>
      </w:r>
      <w:proofErr w:type="spellStart"/>
      <w:r w:rsidRPr="00F458F7">
        <w:rPr>
          <w:b/>
          <w:bCs/>
        </w:rPr>
        <w:t>getWeatherData</w:t>
      </w:r>
      <w:proofErr w:type="spellEnd"/>
      <w:r>
        <w:t xml:space="preserve"> method, that caches the data and also stores information when the real data was</w:t>
      </w:r>
      <w:r w:rsidR="00676AFB">
        <w:t xml:space="preserve"> last</w:t>
      </w:r>
      <w:r>
        <w:t xml:space="preserve"> served using the following </w:t>
      </w:r>
      <w:r w:rsidR="00507DAC">
        <w:t>logic</w:t>
      </w:r>
      <w:r>
        <w:t>:</w:t>
      </w:r>
    </w:p>
    <w:p w14:paraId="61F3D3C2" w14:textId="79F3E242" w:rsidR="00F458F7" w:rsidRDefault="00F458F7" w:rsidP="00F458F7">
      <w:pPr>
        <w:pStyle w:val="ListParagraph"/>
        <w:numPr>
          <w:ilvl w:val="0"/>
          <w:numId w:val="54"/>
        </w:numPr>
      </w:pPr>
      <w:r>
        <w:t xml:space="preserve">If the method is called and there is no cached data, call the </w:t>
      </w:r>
      <w:proofErr w:type="spellStart"/>
      <w:r w:rsidRPr="00F458F7">
        <w:rPr>
          <w:b/>
          <w:bCs/>
        </w:rPr>
        <w:t>getWeatherData</w:t>
      </w:r>
      <w:proofErr w:type="spellEnd"/>
      <w:r>
        <w:rPr>
          <w:b/>
          <w:bCs/>
        </w:rPr>
        <w:t xml:space="preserve"> </w:t>
      </w:r>
      <w:r w:rsidRPr="00F458F7">
        <w:t xml:space="preserve">method get the data, cache </w:t>
      </w:r>
      <w:r w:rsidR="00C419BD">
        <w:t xml:space="preserve">a copy of </w:t>
      </w:r>
      <w:r w:rsidRPr="00F458F7">
        <w:t>it and mark down the time, then return the</w:t>
      </w:r>
      <w:r w:rsidR="00C419BD">
        <w:t xml:space="preserve"> real</w:t>
      </w:r>
      <w:r w:rsidRPr="00F458F7">
        <w:t xml:space="preserve"> data.</w:t>
      </w:r>
    </w:p>
    <w:p w14:paraId="29AA1207" w14:textId="4D154900" w:rsidR="00F458F7" w:rsidRDefault="00F458F7" w:rsidP="00F458F7">
      <w:pPr>
        <w:pStyle w:val="ListParagraph"/>
        <w:numPr>
          <w:ilvl w:val="0"/>
          <w:numId w:val="54"/>
        </w:numPr>
      </w:pPr>
      <w:r>
        <w:t>If the method is called and there is cache</w:t>
      </w:r>
      <w:r w:rsidR="00A86B51">
        <w:t>d</w:t>
      </w:r>
      <w:r>
        <w:t xml:space="preserve"> data,</w:t>
      </w:r>
      <w:r w:rsidRPr="00F458F7">
        <w:t xml:space="preserve"> </w:t>
      </w:r>
      <w:r>
        <w:t>compare the current time to the time the data was cached:</w:t>
      </w:r>
    </w:p>
    <w:p w14:paraId="60C34460" w14:textId="7FBCACCE" w:rsidR="00F458F7" w:rsidRPr="00F458F7" w:rsidRDefault="00F458F7" w:rsidP="00F458F7">
      <w:pPr>
        <w:pStyle w:val="ListParagraph"/>
        <w:numPr>
          <w:ilvl w:val="1"/>
          <w:numId w:val="54"/>
        </w:numPr>
      </w:pPr>
      <w:r>
        <w:t>If the data is newer than 5 seconds</w:t>
      </w:r>
      <w:r w:rsidR="00BD074A">
        <w:t xml:space="preserve">, print </w:t>
      </w:r>
      <w:r w:rsidR="00BD074A" w:rsidRPr="00BD074A">
        <w:rPr>
          <w:rFonts w:eastAsia="Calibri" w:cstheme="minorHAnsi"/>
          <w:b/>
          <w:noProof/>
        </w:rPr>
        <w:t>'</w:t>
      </w:r>
      <w:r w:rsidR="00BD074A" w:rsidRPr="00BD074A">
        <w:rPr>
          <w:rFonts w:cstheme="minorHAnsi"/>
          <w:b/>
        </w:rPr>
        <w:t>Returned from cache</w:t>
      </w:r>
      <w:r w:rsidR="00BD074A" w:rsidRPr="00BD074A">
        <w:rPr>
          <w:rFonts w:eastAsia="Calibri" w:cstheme="minorHAnsi"/>
          <w:b/>
          <w:noProof/>
        </w:rPr>
        <w:t>'</w:t>
      </w:r>
      <w:r w:rsidR="00BD074A" w:rsidRPr="00BD074A">
        <w:rPr>
          <w:rFonts w:eastAsia="Calibri" w:cstheme="minorHAnsi"/>
          <w:bCs/>
          <w:noProof/>
        </w:rPr>
        <w:t>,</w:t>
      </w:r>
      <w:r w:rsidR="00BD074A">
        <w:rPr>
          <w:rFonts w:eastAsia="Calibri" w:cstheme="minorHAnsi"/>
          <w:bCs/>
          <w:noProof/>
        </w:rPr>
        <w:t xml:space="preserve"> </w:t>
      </w:r>
      <w:r w:rsidR="00BD074A" w:rsidRPr="00BD074A">
        <w:rPr>
          <w:rFonts w:eastAsia="Calibri" w:cstheme="minorHAnsi"/>
          <w:bCs/>
          <w:noProof/>
        </w:rPr>
        <w:t>then</w:t>
      </w:r>
      <w:r>
        <w:t xml:space="preserve"> return the cached copy and do not call </w:t>
      </w:r>
      <w:proofErr w:type="spellStart"/>
      <w:r w:rsidRPr="00F458F7">
        <w:rPr>
          <w:b/>
          <w:bCs/>
        </w:rPr>
        <w:t>getWeatherData</w:t>
      </w:r>
      <w:proofErr w:type="spellEnd"/>
    </w:p>
    <w:p w14:paraId="246B58DA" w14:textId="2A477DA3" w:rsidR="00F458F7" w:rsidRDefault="00F458F7" w:rsidP="00BD074A">
      <w:pPr>
        <w:pStyle w:val="ListParagraph"/>
        <w:numPr>
          <w:ilvl w:val="1"/>
          <w:numId w:val="54"/>
        </w:numPr>
      </w:pPr>
      <w:r w:rsidRPr="00F458F7">
        <w:t>If the data is older than 5 seconds</w:t>
      </w:r>
      <w:r>
        <w:t xml:space="preserve">, call the </w:t>
      </w:r>
      <w:proofErr w:type="spellStart"/>
      <w:r w:rsidRPr="00F458F7">
        <w:rPr>
          <w:b/>
          <w:bCs/>
        </w:rPr>
        <w:t>getWeatherData</w:t>
      </w:r>
      <w:proofErr w:type="spellEnd"/>
      <w:r>
        <w:rPr>
          <w:b/>
          <w:bCs/>
        </w:rPr>
        <w:t xml:space="preserve"> </w:t>
      </w:r>
      <w:r w:rsidRPr="00F458F7">
        <w:t>method get</w:t>
      </w:r>
      <w:r w:rsidR="007E596C">
        <w:t xml:space="preserve"> the</w:t>
      </w:r>
      <w:r w:rsidRPr="00F458F7">
        <w:t xml:space="preserve"> </w:t>
      </w:r>
      <w:r w:rsidR="007E596C">
        <w:t>newer version of the data</w:t>
      </w:r>
      <w:r w:rsidRPr="00F458F7">
        <w:t>, cache</w:t>
      </w:r>
      <w:r w:rsidR="00C419BD">
        <w:t xml:space="preserve"> a copy of</w:t>
      </w:r>
      <w:r w:rsidRPr="00F458F7">
        <w:t xml:space="preserve"> it and mark down the time, then return the</w:t>
      </w:r>
      <w:r w:rsidR="00C052F5">
        <w:t xml:space="preserve"> real</w:t>
      </w:r>
      <w:r w:rsidRPr="00F458F7">
        <w:t xml:space="preserve"> data.</w:t>
      </w:r>
    </w:p>
    <w:p w14:paraId="2FBCDF88" w14:textId="159BC167" w:rsidR="00992C20" w:rsidRDefault="00992C20" w:rsidP="00992C20">
      <w:r w:rsidRPr="001C16F1">
        <w:rPr>
          <w:b/>
          <w:bCs/>
        </w:rPr>
        <w:t>Note</w:t>
      </w:r>
      <w:r>
        <w:t xml:space="preserve">: You can check </w:t>
      </w:r>
      <w:hyperlink r:id="rId8" w:anchor="description" w:history="1">
        <w:r w:rsidRPr="00992C20">
          <w:rPr>
            <w:rStyle w:val="Hyperlink"/>
          </w:rPr>
          <w:t>this</w:t>
        </w:r>
      </w:hyperlink>
      <w:r>
        <w:t xml:space="preserve"> Date method to help </w:t>
      </w:r>
      <w:r w:rsidR="008341F4">
        <w:t xml:space="preserve">you </w:t>
      </w:r>
      <w:r w:rsidR="003C06E5">
        <w:t>for the Date comparisons</w:t>
      </w:r>
      <w:r w:rsidR="008341F4">
        <w:t>.</w:t>
      </w:r>
    </w:p>
    <w:p w14:paraId="79B4B4BC" w14:textId="77777777" w:rsidR="00AF01B3" w:rsidRPr="00C974BB" w:rsidRDefault="00AF01B3" w:rsidP="00AF01B3">
      <w:pPr>
        <w:pStyle w:val="Heading3"/>
      </w:pPr>
      <w:r w:rsidRPr="00DC52BF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59C40BD9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6930C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503FDBA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191A5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let service = new MockWeatherDataService();</w:t>
            </w:r>
          </w:p>
          <w:p w14:paraId="1E4D5A42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188C5E5C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5C0CB4BB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service.addWeatherData('Partially Cloudy 5° to 11°');</w:t>
            </w:r>
          </w:p>
          <w:p w14:paraId="6E7E4472" w14:textId="77777777" w:rsid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console.log(service.getWeatherData())</w:t>
            </w:r>
          </w:p>
          <w:p w14:paraId="4887A923" w14:textId="77777777" w:rsidR="00F91A91" w:rsidRPr="00BD074A" w:rsidRDefault="00F91A91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D14B36F" w14:textId="7CAA7161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//</w:t>
            </w:r>
            <w:r w:rsidR="00A85AE4">
              <w:rPr>
                <w:rFonts w:ascii="Consolas" w:hAnsi="Consolas"/>
                <w:bCs/>
                <w:noProof/>
              </w:rPr>
              <w:t>7</w:t>
            </w:r>
            <w:r w:rsidRPr="00BD074A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37ABAE06" w14:textId="52758ED4" w:rsidR="00AF01B3" w:rsidRPr="00EA30AF" w:rsidRDefault="00BD074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 xml:space="preserve">setTimeout(() =&gt; console.log(service.getWeatherData()), </w:t>
            </w:r>
            <w:r w:rsidR="00A85AE4">
              <w:rPr>
                <w:rFonts w:ascii="Consolas" w:hAnsi="Consolas"/>
                <w:bCs/>
                <w:noProof/>
              </w:rPr>
              <w:t>7</w:t>
            </w:r>
            <w:r w:rsidRPr="00BD074A">
              <w:rPr>
                <w:rFonts w:ascii="Consolas" w:hAnsi="Consolas"/>
                <w:bCs/>
                <w:noProof/>
              </w:rPr>
              <w:t>000)</w:t>
            </w:r>
          </w:p>
        </w:tc>
      </w:tr>
      <w:tr w:rsidR="00AF01B3" w:rsidRPr="00603BE2" w14:paraId="1697CE4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A1D0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62765F70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AA466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3FA1B6E5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Returned from cache</w:t>
            </w:r>
          </w:p>
          <w:p w14:paraId="39F240DD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1DAF37AD" w14:textId="77777777" w:rsidR="00BD074A" w:rsidRP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Returned from cache</w:t>
            </w:r>
          </w:p>
          <w:p w14:paraId="65F7B612" w14:textId="2BD87B90" w:rsidR="00BD074A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]</w:t>
            </w:r>
          </w:p>
          <w:p w14:paraId="53CC6864" w14:textId="77777777" w:rsidR="00F91A91" w:rsidRDefault="00F91A91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46B0BF7" w14:textId="4753FEB5" w:rsidR="00D0353C" w:rsidRPr="00BD074A" w:rsidRDefault="00D0353C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="00354509">
              <w:rPr>
                <w:rFonts w:ascii="Consolas" w:hAnsi="Consolas"/>
                <w:bCs/>
                <w:noProof/>
              </w:rPr>
              <w:t>7</w:t>
            </w:r>
            <w:r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58D1AA53" w14:textId="6B10C2A7" w:rsidR="00BD074A" w:rsidRPr="00EA30AF" w:rsidRDefault="00BD074A" w:rsidP="00BD07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74A">
              <w:rPr>
                <w:rFonts w:ascii="Consolas" w:hAnsi="Consolas"/>
                <w:bCs/>
                <w:noProof/>
              </w:rPr>
              <w:t>['Sunny 8° to 20°', 'Partially Cloudy 7° to 19°', 'Sunny 5° to 18°', 'Partially Cloudy 5° to 11°']</w:t>
            </w:r>
          </w:p>
          <w:p w14:paraId="3441FC3C" w14:textId="7762B140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EA8876" w14:textId="77777777" w:rsidR="00AF01B3" w:rsidRDefault="00AF01B3" w:rsidP="00932164">
      <w:pPr>
        <w:rPr>
          <w:b/>
          <w:bCs/>
        </w:rPr>
      </w:pPr>
    </w:p>
    <w:p w14:paraId="10B2ED2C" w14:textId="26E520EC" w:rsidR="00856965" w:rsidRDefault="00D07AD2" w:rsidP="00F60F62">
      <w:pPr>
        <w:pStyle w:val="Heading2"/>
        <w:tabs>
          <w:tab w:val="left" w:pos="1843"/>
        </w:tabs>
        <w:spacing w:before="120" w:after="80"/>
      </w:pPr>
      <w:r>
        <w:t>Flexible Validation</w:t>
      </w:r>
    </w:p>
    <w:p w14:paraId="382E7FEF" w14:textId="00BF3034" w:rsidR="0042387A" w:rsidRDefault="0042387A" w:rsidP="0042387A">
      <w:r>
        <w:t xml:space="preserve">You are given the simple class </w:t>
      </w:r>
      <w:r w:rsidRPr="0042387A">
        <w:rPr>
          <w:b/>
          <w:bCs/>
        </w:rPr>
        <w:t>User</w:t>
      </w:r>
      <w:r>
        <w:t>:</w:t>
      </w:r>
    </w:p>
    <w:tbl>
      <w:tblPr>
        <w:tblStyle w:val="TableGrid8"/>
        <w:tblW w:w="87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02"/>
      </w:tblGrid>
      <w:tr w:rsidR="0042387A" w:rsidRPr="00603BE2" w14:paraId="641D6FBF" w14:textId="77777777" w:rsidTr="00DD761E">
        <w:trPr>
          <w:trHeight w:val="218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1D539D" w14:textId="666E3F71" w:rsidR="0042387A" w:rsidRPr="00EA30AF" w:rsidRDefault="0042387A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bCs/>
              </w:rPr>
              <w:t>User</w:t>
            </w:r>
          </w:p>
        </w:tc>
      </w:tr>
      <w:tr w:rsidR="0042387A" w:rsidRPr="00603BE2" w14:paraId="3B664E91" w14:textId="77777777" w:rsidTr="00DD761E">
        <w:trPr>
          <w:trHeight w:val="482"/>
        </w:trPr>
        <w:tc>
          <w:tcPr>
            <w:tcW w:w="8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1B9B8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class User {</w:t>
            </w:r>
          </w:p>
          <w:p w14:paraId="194E9F2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name!: string;</w:t>
            </w:r>
          </w:p>
          <w:p w14:paraId="783BCCA4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age!: number;</w:t>
            </w:r>
          </w:p>
          <w:p w14:paraId="2926A1FF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private _password!: string;</w:t>
            </w:r>
          </w:p>
          <w:p w14:paraId="4A21753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99FCE6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constructor(name: string, age: number, password: string) {</w:t>
            </w:r>
          </w:p>
          <w:p w14:paraId="2E87AF17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name = name;</w:t>
            </w:r>
          </w:p>
          <w:p w14:paraId="2654CD4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age = age;</w:t>
            </w:r>
          </w:p>
          <w:p w14:paraId="1E545D40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    this.password = password;</w:t>
            </w:r>
          </w:p>
          <w:p w14:paraId="258A156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}</w:t>
            </w:r>
          </w:p>
          <w:p w14:paraId="4CF27CB9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30E2A3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set name(val: string) { this._name = val; }</w:t>
            </w:r>
          </w:p>
          <w:p w14:paraId="3CA6567C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lastRenderedPageBreak/>
              <w:t>    set age(val: number) { this._age = val; }</w:t>
            </w:r>
          </w:p>
          <w:p w14:paraId="36614E00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set password(val: string) { this._password = val; }</w:t>
            </w:r>
          </w:p>
          <w:p w14:paraId="4DFA1E9B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F74FA87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get name() { return this._name; }</w:t>
            </w:r>
          </w:p>
          <w:p w14:paraId="15BBB4D5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    get age() { return this._age; }</w:t>
            </w:r>
          </w:p>
          <w:p w14:paraId="7323B1BB" w14:textId="3B069435" w:rsidR="0042387A" w:rsidRPr="00EA30AF" w:rsidRDefault="0042387A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88D1E9F" w14:textId="77777777" w:rsidR="0042387A" w:rsidRDefault="0042387A" w:rsidP="0042387A"/>
    <w:p w14:paraId="33F98D89" w14:textId="3D1EA926" w:rsidR="0042387A" w:rsidRDefault="0042387A" w:rsidP="0042387A">
      <w:r>
        <w:t xml:space="preserve">Create decorator factories to validate the </w:t>
      </w:r>
      <w:r w:rsidRPr="009D5BE2">
        <w:rPr>
          <w:b/>
          <w:bCs/>
        </w:rPr>
        <w:t>setters</w:t>
      </w:r>
      <w:r>
        <w:t xml:space="preserve"> of the </w:t>
      </w:r>
      <w:r w:rsidRPr="0042387A">
        <w:rPr>
          <w:b/>
          <w:bCs/>
        </w:rPr>
        <w:t>User</w:t>
      </w:r>
      <w:r>
        <w:t xml:space="preserve"> class, using flexible requirements:</w:t>
      </w:r>
    </w:p>
    <w:p w14:paraId="28E54315" w14:textId="788C3ED4" w:rsidR="0042387A" w:rsidRPr="0042387A" w:rsidRDefault="0042387A" w:rsidP="0042387A">
      <w:pPr>
        <w:pStyle w:val="ListParagraph"/>
        <w:numPr>
          <w:ilvl w:val="0"/>
          <w:numId w:val="55"/>
        </w:numPr>
        <w:rPr>
          <w:b/>
          <w:bCs/>
        </w:rPr>
      </w:pPr>
      <w:r w:rsidRPr="0042387A">
        <w:rPr>
          <w:b/>
          <w:bCs/>
        </w:rPr>
        <w:t>set name</w:t>
      </w:r>
      <w:r>
        <w:rPr>
          <w:b/>
          <w:bCs/>
        </w:rPr>
        <w:t xml:space="preserve"> – </w:t>
      </w:r>
      <w:r w:rsidRPr="0042387A">
        <w:t>should</w:t>
      </w:r>
      <w:r>
        <w:t xml:space="preserve"> validate that the length of the name is at least </w:t>
      </w:r>
      <w:proofErr w:type="spellStart"/>
      <w:r w:rsidRPr="0042387A">
        <w:rPr>
          <w:b/>
          <w:bCs/>
        </w:rPr>
        <w:t>minLength</w:t>
      </w:r>
      <w:proofErr w:type="spellEnd"/>
      <w:r>
        <w:t xml:space="preserve"> characters long, where </w:t>
      </w:r>
      <w:proofErr w:type="spellStart"/>
      <w:r w:rsidRPr="0042387A">
        <w:rPr>
          <w:b/>
          <w:bCs/>
        </w:rPr>
        <w:t>minLength</w:t>
      </w:r>
      <w:proofErr w:type="spellEnd"/>
      <w:r>
        <w:t xml:space="preserve"> is a parameter of the decorator factory</w:t>
      </w:r>
    </w:p>
    <w:p w14:paraId="0E20DBA2" w14:textId="47934CC2" w:rsidR="0042387A" w:rsidRPr="0042387A" w:rsidRDefault="0042387A" w:rsidP="0042387A">
      <w:pPr>
        <w:pStyle w:val="ListParagraph"/>
        <w:numPr>
          <w:ilvl w:val="0"/>
          <w:numId w:val="55"/>
        </w:numPr>
        <w:rPr>
          <w:b/>
          <w:bCs/>
        </w:rPr>
      </w:pPr>
      <w:r>
        <w:rPr>
          <w:b/>
          <w:bCs/>
        </w:rPr>
        <w:t xml:space="preserve">set age – </w:t>
      </w:r>
      <w:r w:rsidRPr="0042387A">
        <w:t>should validate</w:t>
      </w:r>
      <w:r>
        <w:t xml:space="preserve"> that the age is between </w:t>
      </w:r>
      <w:r w:rsidRPr="0042387A">
        <w:rPr>
          <w:b/>
          <w:bCs/>
        </w:rPr>
        <w:t>[min…max]</w:t>
      </w:r>
      <w:r>
        <w:t xml:space="preserve"> where </w:t>
      </w:r>
      <w:r w:rsidRPr="0042387A">
        <w:rPr>
          <w:b/>
          <w:bCs/>
        </w:rPr>
        <w:t>min</w:t>
      </w:r>
      <w:r>
        <w:t xml:space="preserve"> and </w:t>
      </w:r>
      <w:r w:rsidRPr="0042387A">
        <w:rPr>
          <w:b/>
          <w:bCs/>
        </w:rPr>
        <w:t>max</w:t>
      </w:r>
      <w:r>
        <w:t xml:space="preserve"> are parameters of the decorator factory</w:t>
      </w:r>
    </w:p>
    <w:p w14:paraId="2D738972" w14:textId="70D72D0F" w:rsidR="00F96A0C" w:rsidRPr="0042387A" w:rsidRDefault="0042387A" w:rsidP="00856965">
      <w:pPr>
        <w:pStyle w:val="ListParagraph"/>
        <w:numPr>
          <w:ilvl w:val="0"/>
          <w:numId w:val="55"/>
        </w:numPr>
        <w:rPr>
          <w:b/>
          <w:bCs/>
        </w:rPr>
      </w:pPr>
      <w:r>
        <w:rPr>
          <w:b/>
          <w:bCs/>
        </w:rPr>
        <w:t xml:space="preserve">set password – </w:t>
      </w:r>
      <w:r w:rsidRPr="0042387A">
        <w:t>should validate that the password matched</w:t>
      </w:r>
      <w:r>
        <w:rPr>
          <w:b/>
          <w:bCs/>
        </w:rPr>
        <w:t xml:space="preserve"> </w:t>
      </w:r>
      <w:r w:rsidRPr="0042387A">
        <w:t>a</w:t>
      </w:r>
      <w:r>
        <w:t xml:space="preserve"> given</w:t>
      </w:r>
      <w:r>
        <w:rPr>
          <w:b/>
          <w:bCs/>
        </w:rPr>
        <w:t xml:space="preserve"> regex </w:t>
      </w:r>
      <w:r>
        <w:t xml:space="preserve">where the </w:t>
      </w:r>
      <w:r w:rsidRPr="0042387A">
        <w:rPr>
          <w:b/>
          <w:bCs/>
        </w:rPr>
        <w:t>regex</w:t>
      </w:r>
      <w:r>
        <w:t xml:space="preserve"> is a parameter of the decorator factory</w:t>
      </w:r>
    </w:p>
    <w:p w14:paraId="55E5257C" w14:textId="77777777" w:rsidR="00856965" w:rsidRDefault="00856965" w:rsidP="00856965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32"/>
        <w:gridCol w:w="4590"/>
      </w:tblGrid>
      <w:tr w:rsidR="00C918D2" w:rsidRPr="00603BE2" w14:paraId="0C41C09D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A013CB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244396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918D2" w:rsidRPr="00603BE2" w14:paraId="3D07F5D9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24294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minLength = 1</w:t>
            </w:r>
          </w:p>
          <w:p w14:paraId="4160FADD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min = 1, max = 150</w:t>
            </w:r>
          </w:p>
          <w:p w14:paraId="4084B49F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// regex = /^[a-zA-Z0-9!@]+$/g</w:t>
            </w:r>
          </w:p>
          <w:p w14:paraId="3E12046A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 = new User('John', 130, 'hardPassword12');</w:t>
            </w:r>
          </w:p>
          <w:p w14:paraId="54402961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2 = new User('John', 30, '!test');</w:t>
            </w:r>
          </w:p>
          <w:p w14:paraId="3C804408" w14:textId="77777777" w:rsidR="0042387A" w:rsidRPr="0042387A" w:rsidRDefault="0042387A" w:rsidP="0042387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3 = new User('John', 25, '@werty');</w:t>
            </w:r>
          </w:p>
          <w:p w14:paraId="518708D2" w14:textId="3E00126D" w:rsidR="00280089" w:rsidRPr="00280089" w:rsidRDefault="0042387A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387A">
              <w:rPr>
                <w:rFonts w:ascii="Consolas" w:hAnsi="Consolas"/>
                <w:bCs/>
                <w:noProof/>
              </w:rPr>
              <w:t>let user4 = new User('Jo', 20, 'password123');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4C8F" w14:textId="23CFC4AE" w:rsidR="00280089" w:rsidRPr="00EA30AF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C918D2" w:rsidRPr="00603BE2" w14:paraId="039FFF91" w14:textId="77777777" w:rsidTr="009D5BE2">
        <w:tc>
          <w:tcPr>
            <w:tcW w:w="57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D6CA9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minLength = 3</w:t>
            </w:r>
          </w:p>
          <w:p w14:paraId="0D1E3F21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min = 1, max = 100</w:t>
            </w:r>
          </w:p>
          <w:p w14:paraId="5C687D26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// regex = /^[a-zA-Z0-9]+$/g</w:t>
            </w:r>
          </w:p>
          <w:p w14:paraId="2F96026F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 = new User('John', 130, 'hardPassword12');</w:t>
            </w:r>
          </w:p>
          <w:p w14:paraId="28E817D2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2 = new User('John', 30, '!test');</w:t>
            </w:r>
          </w:p>
          <w:p w14:paraId="6AE68F4E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3 = new User('John', 25, '@werty');</w:t>
            </w:r>
          </w:p>
          <w:p w14:paraId="2A149022" w14:textId="77777777" w:rsidR="009D5BE2" w:rsidRPr="009D5BE2" w:rsidRDefault="009D5BE2" w:rsidP="009D5BE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D5BE2">
              <w:rPr>
                <w:rFonts w:ascii="Consolas" w:hAnsi="Consolas"/>
                <w:bCs/>
                <w:noProof/>
              </w:rPr>
              <w:t>let user4 = new User('Jo', 20, 'password123');</w:t>
            </w:r>
          </w:p>
          <w:p w14:paraId="756F4EE2" w14:textId="4E367619" w:rsidR="00C918D2" w:rsidRPr="00FC0219" w:rsidRDefault="00C918D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F8D09" w14:textId="689F797B" w:rsidR="00C918D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age must be between 1 and 100</w:t>
            </w:r>
          </w:p>
          <w:p w14:paraId="5B5A0727" w14:textId="77777777" w:rsidR="009D5BE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password needs to match /^[a-zA-Z0-9]+$/g</w:t>
            </w:r>
          </w:p>
          <w:p w14:paraId="3CB6389F" w14:textId="77777777" w:rsidR="009D5BE2" w:rsidRDefault="009D5BE2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password needs to match /^[a-zA-Z0-9]+$/g</w:t>
            </w:r>
          </w:p>
          <w:p w14:paraId="4A323820" w14:textId="66E403B3" w:rsidR="009D5BE2" w:rsidRPr="00C918D2" w:rsidRDefault="009D5BE2" w:rsidP="006562A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//Runtime Error: </w:t>
            </w:r>
            <w:r w:rsidRPr="009D5BE2">
              <w:rPr>
                <w:rFonts w:ascii="Consolas" w:hAnsi="Consolas"/>
                <w:bCs/>
                <w:noProof/>
              </w:rPr>
              <w:t>name must have a min length of 3 characters</w:t>
            </w:r>
          </w:p>
        </w:tc>
      </w:tr>
    </w:tbl>
    <w:p w14:paraId="6BEA2431" w14:textId="77777777" w:rsidR="00C918D2" w:rsidRDefault="00C918D2" w:rsidP="00C918D2"/>
    <w:p w14:paraId="26E960F7" w14:textId="14557A3A" w:rsidR="005D10B6" w:rsidRDefault="00E43A5E" w:rsidP="005D10B6">
      <w:pPr>
        <w:pStyle w:val="Heading2"/>
        <w:tabs>
          <w:tab w:val="left" w:pos="1843"/>
        </w:tabs>
        <w:spacing w:before="120" w:after="80"/>
      </w:pPr>
      <w:r>
        <w:t>Censored Data</w:t>
      </w:r>
    </w:p>
    <w:p w14:paraId="7FAE1996" w14:textId="47B03A6A" w:rsidR="007A0B00" w:rsidRDefault="001011EB" w:rsidP="007A0B00">
      <w:r>
        <w:t xml:space="preserve">You are given a </w:t>
      </w:r>
      <w:proofErr w:type="spellStart"/>
      <w:r w:rsidRPr="001011EB">
        <w:rPr>
          <w:b/>
          <w:bCs/>
        </w:rPr>
        <w:t>MockCensorService</w:t>
      </w:r>
      <w:proofErr w:type="spellEnd"/>
      <w:r>
        <w:t xml:space="preserve"> and 3 </w:t>
      </w:r>
      <w:r w:rsidRPr="001011EB">
        <w:rPr>
          <w:b/>
          <w:bCs/>
        </w:rPr>
        <w:t>data</w:t>
      </w:r>
      <w:r>
        <w:t xml:space="preserve"> </w:t>
      </w:r>
      <w:r w:rsidRPr="001011EB">
        <w:rPr>
          <w:b/>
          <w:bCs/>
        </w:rPr>
        <w:t>classes</w:t>
      </w:r>
      <w:r w:rsidR="007A0B00">
        <w:t>:</w:t>
      </w:r>
    </w:p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011EB" w:rsidRPr="00603BE2" w14:paraId="1B98D0DB" w14:textId="77777777" w:rsidTr="00DD761E">
        <w:trPr>
          <w:trHeight w:val="218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361A39" w14:textId="0FBF50E1" w:rsidR="001011EB" w:rsidRPr="00EA30AF" w:rsidRDefault="001011EB" w:rsidP="00DD761E">
            <w:pPr>
              <w:spacing w:before="0" w:after="0"/>
              <w:jc w:val="center"/>
              <w:rPr>
                <w:b/>
              </w:rPr>
            </w:pPr>
            <w:proofErr w:type="spellStart"/>
            <w:r>
              <w:rPr>
                <w:b/>
                <w:bCs/>
              </w:rPr>
              <w:t>MockCensorService</w:t>
            </w:r>
            <w:proofErr w:type="spellEnd"/>
          </w:p>
        </w:tc>
      </w:tr>
      <w:tr w:rsidR="001011EB" w:rsidRPr="00603BE2" w14:paraId="7DCC803C" w14:textId="77777777" w:rsidTr="00DD761E">
        <w:trPr>
          <w:trHeight w:val="482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32DE3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MockCensorService</w:t>
            </w:r>
            <w:r w:rsidRPr="001011EB">
              <w:rPr>
                <w:rFonts w:ascii="Consolas" w:hAnsi="Consolas"/>
                <w:bCs/>
                <w:noProof/>
              </w:rPr>
              <w:t>&lt;T extends { [key: string]: any }&gt; {</w:t>
            </w:r>
          </w:p>
          <w:p w14:paraId="05A43CED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private censoredProperties: string[]) { }</w:t>
            </w:r>
          </w:p>
          <w:p w14:paraId="08C21350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86B94EB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ensorProperties(items: T[]) {</w:t>
            </w:r>
          </w:p>
          <w:p w14:paraId="723CBF54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let censoredItems = items.slice();</w:t>
            </w:r>
          </w:p>
          <w:p w14:paraId="1F84F00E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censoredItems.forEach(i =&gt; {</w:t>
            </w:r>
          </w:p>
          <w:p w14:paraId="49FA0A59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    this.censoredProperties.forEach(prop =&gt; { delete i[prop]; });</w:t>
            </w:r>
          </w:p>
          <w:p w14:paraId="186BDA31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    });</w:t>
            </w:r>
          </w:p>
          <w:p w14:paraId="7C9E45D1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EE94FB8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lastRenderedPageBreak/>
              <w:t>        return censoredItems;</w:t>
            </w:r>
          </w:p>
          <w:p w14:paraId="37A43C28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}</w:t>
            </w:r>
          </w:p>
          <w:p w14:paraId="79C7B736" w14:textId="34835E84" w:rsidR="001011EB" w:rsidRPr="00EA30AF" w:rsidRDefault="001011E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5524E1FD" w14:textId="3A505C88" w:rsidR="001011EB" w:rsidRDefault="001011EB" w:rsidP="007A0B00"/>
    <w:tbl>
      <w:tblPr>
        <w:tblStyle w:val="TableGrid8"/>
        <w:tblW w:w="105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92"/>
      </w:tblGrid>
      <w:tr w:rsidR="001011EB" w:rsidRPr="00603BE2" w14:paraId="6EA892A2" w14:textId="77777777" w:rsidTr="001011EB">
        <w:trPr>
          <w:trHeight w:val="218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2E420C" w14:textId="46509ACC" w:rsidR="001011EB" w:rsidRPr="00EA30AF" w:rsidRDefault="001011EB" w:rsidP="00DD761E">
            <w:pPr>
              <w:spacing w:before="0" w:after="0"/>
              <w:jc w:val="center"/>
              <w:rPr>
                <w:b/>
              </w:rPr>
            </w:pPr>
            <w:r>
              <w:rPr>
                <w:b/>
                <w:bCs/>
              </w:rPr>
              <w:t>Code</w:t>
            </w:r>
          </w:p>
        </w:tc>
      </w:tr>
      <w:tr w:rsidR="001011EB" w:rsidRPr="00603BE2" w14:paraId="33BEDBFF" w14:textId="77777777" w:rsidTr="001011EB">
        <w:trPr>
          <w:trHeight w:val="482"/>
        </w:trPr>
        <w:tc>
          <w:tcPr>
            <w:tcW w:w="10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E5DA0" w14:textId="2A5964B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User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335AB29E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</w:t>
            </w:r>
          </w:p>
          <w:p w14:paraId="114A9A1F" w14:textId="7FBDE72D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public name: string, public age: number, public creditCardNumber: string) { }</w:t>
            </w:r>
          </w:p>
          <w:p w14:paraId="77ABD259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    </w:t>
            </w:r>
          </w:p>
          <w:p w14:paraId="76074650" w14:textId="66C6639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1011EB">
              <w:rPr>
                <w:rFonts w:ascii="Consolas" w:hAnsi="Consolas"/>
                <w:bCs/>
                <w:noProof/>
              </w:rPr>
              <w:t>getInfo() { return `${this.name}, Age: ${this.age} CreditCardNumber: ${this.creditCardNumber}`; }</w:t>
            </w:r>
          </w:p>
          <w:p w14:paraId="10216DF7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6D845CCB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0AF2545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Employee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1A359672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public name: string, public birthday: Date, public salary: number) { }</w:t>
            </w:r>
          </w:p>
          <w:p w14:paraId="410193F7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    </w:t>
            </w:r>
          </w:p>
          <w:p w14:paraId="49A22BC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getInfo() { return `${this.name}, Birthday: ${this.birthday?.toLocaleDateString()} Salary: ${this.salary}`; }</w:t>
            </w:r>
          </w:p>
          <w:p w14:paraId="6E7BAAC2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1952B61C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5211DBA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 xml:space="preserve">class </w:t>
            </w:r>
            <w:r w:rsidRPr="001011EB">
              <w:rPr>
                <w:rFonts w:ascii="Consolas" w:hAnsi="Consolas"/>
                <w:b/>
                <w:noProof/>
              </w:rPr>
              <w:t>UsersService</w:t>
            </w:r>
            <w:r w:rsidRPr="001011EB">
              <w:rPr>
                <w:rFonts w:ascii="Consolas" w:hAnsi="Consolas"/>
                <w:bCs/>
                <w:noProof/>
              </w:rPr>
              <w:t xml:space="preserve"> {</w:t>
            </w:r>
          </w:p>
          <w:p w14:paraId="327E1BF9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private _users: User[];</w:t>
            </w:r>
          </w:p>
          <w:p w14:paraId="2B03EA2A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private _employees: Employee[];</w:t>
            </w:r>
          </w:p>
          <w:p w14:paraId="16FF0715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constructor(users: User[], employees: Employee[]) {</w:t>
            </w:r>
          </w:p>
          <w:p w14:paraId="4D9AE1F5" w14:textId="77777777" w:rsid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   </w:t>
            </w:r>
            <w:r w:rsidRPr="001011EB">
              <w:rPr>
                <w:rFonts w:ascii="Consolas" w:hAnsi="Consolas"/>
                <w:bCs/>
                <w:noProof/>
              </w:rPr>
              <w:t xml:space="preserve"> this._users = users; this._employees = employees; </w:t>
            </w:r>
          </w:p>
          <w:p w14:paraId="503B0468" w14:textId="01BCE2D5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1011EB">
              <w:rPr>
                <w:rFonts w:ascii="Consolas" w:hAnsi="Consolas"/>
                <w:bCs/>
                <w:noProof/>
              </w:rPr>
              <w:t>}</w:t>
            </w:r>
          </w:p>
          <w:p w14:paraId="0324D7A3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7713120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addUser(user: User) { this._users.push(user); }</w:t>
            </w:r>
          </w:p>
          <w:p w14:paraId="0C767937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addEmployee(employee: Employee) { this._employees.push(employee); }</w:t>
            </w:r>
          </w:p>
          <w:p w14:paraId="3814DC44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425B020" w14:textId="6D2EB418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getUsers() { return this._users; }</w:t>
            </w:r>
          </w:p>
          <w:p w14:paraId="3ECB8A85" w14:textId="77777777" w:rsidR="001011EB" w:rsidRPr="001011EB" w:rsidRDefault="001011EB" w:rsidP="001011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    getEmployees() { return this._employees; }</w:t>
            </w:r>
          </w:p>
          <w:p w14:paraId="397AB6AD" w14:textId="518818DD" w:rsidR="001011EB" w:rsidRPr="00EA30AF" w:rsidRDefault="001011EB" w:rsidP="00DD76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11E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3AD37F6" w14:textId="77777777" w:rsidR="007A0B00" w:rsidRDefault="007A0B00" w:rsidP="007A0B00"/>
    <w:p w14:paraId="44068A7D" w14:textId="70C5761B" w:rsidR="00271C40" w:rsidRDefault="001011EB" w:rsidP="007A0B00">
      <w:r>
        <w:t>Create decorators</w:t>
      </w:r>
      <w:r w:rsidR="00E87692">
        <w:t>/decorator factories</w:t>
      </w:r>
      <w:r>
        <w:t xml:space="preserve"> on the </w:t>
      </w:r>
      <w:r w:rsidR="00E87692">
        <w:t xml:space="preserve">data </w:t>
      </w:r>
      <w:r>
        <w:t>classes and methods to achieve the following functionality:</w:t>
      </w:r>
    </w:p>
    <w:p w14:paraId="4F48A3C9" w14:textId="4CECE641" w:rsidR="00403C3A" w:rsidRPr="00403C3A" w:rsidRDefault="001011EB" w:rsidP="00403C3A">
      <w:pPr>
        <w:pStyle w:val="ListParagraph"/>
        <w:numPr>
          <w:ilvl w:val="0"/>
          <w:numId w:val="56"/>
        </w:numPr>
        <w:rPr>
          <w:rFonts w:cstheme="minorHAnsi"/>
        </w:rPr>
      </w:pPr>
      <w:r w:rsidRPr="001011EB">
        <w:rPr>
          <w:rFonts w:eastAsia="Calibri" w:cstheme="minorHAnsi"/>
          <w:b/>
          <w:noProof/>
        </w:rPr>
        <w:t>getUsers</w:t>
      </w:r>
      <w:r w:rsidRPr="001011EB">
        <w:rPr>
          <w:rFonts w:eastAsia="Calibri" w:cstheme="minorHAnsi"/>
          <w:bCs/>
          <w:noProof/>
        </w:rPr>
        <w:t xml:space="preserve"> </w:t>
      </w:r>
      <w:r w:rsidR="00403C3A">
        <w:rPr>
          <w:rFonts w:eastAsia="Calibri" w:cstheme="minorHAnsi"/>
          <w:bCs/>
          <w:noProof/>
        </w:rPr>
        <w:t xml:space="preserve">– should return all users </w:t>
      </w:r>
      <w:r w:rsidR="00403C3A" w:rsidRPr="00707A34">
        <w:rPr>
          <w:rFonts w:eastAsia="Calibri" w:cstheme="minorHAnsi"/>
          <w:b/>
          <w:noProof/>
        </w:rPr>
        <w:t>created in the last 5 seconds</w:t>
      </w:r>
      <w:r w:rsidR="00403C3A">
        <w:rPr>
          <w:rFonts w:eastAsia="Calibri" w:cstheme="minorHAnsi"/>
          <w:bCs/>
          <w:noProof/>
        </w:rPr>
        <w:t xml:space="preserve"> with </w:t>
      </w:r>
      <w:r w:rsidR="00403C3A" w:rsidRPr="00707A34">
        <w:rPr>
          <w:rFonts w:eastAsia="Calibri" w:cstheme="minorHAnsi"/>
          <w:b/>
          <w:noProof/>
        </w:rPr>
        <w:t>some of their fields censored</w:t>
      </w:r>
      <w:r w:rsidR="00403C3A">
        <w:rPr>
          <w:rFonts w:eastAsia="Calibri" w:cstheme="minorHAnsi"/>
          <w:bCs/>
          <w:noProof/>
        </w:rPr>
        <w:t xml:space="preserve"> (which fields to censor is specified by the MockCensoreService instance, check the Examples)</w:t>
      </w:r>
    </w:p>
    <w:p w14:paraId="5D3D4FEA" w14:textId="69DAF277" w:rsidR="00403C3A" w:rsidRPr="00403C3A" w:rsidRDefault="00403C3A" w:rsidP="00403C3A">
      <w:pPr>
        <w:pStyle w:val="ListParagraph"/>
        <w:numPr>
          <w:ilvl w:val="0"/>
          <w:numId w:val="56"/>
        </w:numPr>
        <w:rPr>
          <w:rFonts w:cstheme="minorHAnsi"/>
        </w:rPr>
      </w:pPr>
      <w:r>
        <w:rPr>
          <w:rFonts w:eastAsia="Calibri" w:cstheme="minorHAnsi"/>
          <w:b/>
          <w:noProof/>
        </w:rPr>
        <w:t xml:space="preserve">getEmployees </w:t>
      </w:r>
      <w:r>
        <w:rPr>
          <w:rFonts w:cstheme="minorHAnsi"/>
        </w:rPr>
        <w:t xml:space="preserve">– should </w:t>
      </w:r>
      <w:r w:rsidRPr="00707A34">
        <w:rPr>
          <w:rFonts w:cstheme="minorHAnsi"/>
          <w:b/>
          <w:bCs/>
        </w:rPr>
        <w:t>log a message</w:t>
      </w:r>
      <w:r>
        <w:rPr>
          <w:rFonts w:cstheme="minorHAnsi"/>
        </w:rPr>
        <w:t xml:space="preserve"> that the method was called and return all employees </w:t>
      </w:r>
      <w:r w:rsidRPr="00707A34">
        <w:rPr>
          <w:rFonts w:cstheme="minorHAnsi"/>
          <w:b/>
          <w:bCs/>
        </w:rPr>
        <w:t>created in the last 10 seconds</w:t>
      </w:r>
      <w:r>
        <w:rPr>
          <w:rFonts w:cstheme="minorHAnsi"/>
        </w:rPr>
        <w:t xml:space="preserve"> with </w:t>
      </w:r>
      <w:r w:rsidRPr="00707A34">
        <w:rPr>
          <w:rFonts w:cstheme="minorHAnsi"/>
          <w:b/>
          <w:bCs/>
        </w:rPr>
        <w:t>some of their fields censored</w:t>
      </w:r>
      <w:r>
        <w:rPr>
          <w:rFonts w:eastAsia="Calibri" w:cstheme="minorHAnsi"/>
          <w:bCs/>
          <w:noProof/>
        </w:rPr>
        <w:t xml:space="preserve"> (which fields to censor is specified by the MockCensoreService instance, check the Examples)</w:t>
      </w:r>
    </w:p>
    <w:p w14:paraId="4EFAD328" w14:textId="77777777" w:rsidR="005D10B6" w:rsidRDefault="005D10B6" w:rsidP="005D10B6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089E0CF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F64E2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78A9C8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86A6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CensorService = new MockCensorService&lt;</w:t>
            </w:r>
            <w:r w:rsidRPr="00403C3A">
              <w:rPr>
                <w:rFonts w:ascii="Consolas" w:hAnsi="Consolas"/>
                <w:b/>
                <w:noProof/>
              </w:rPr>
              <w:t>User</w:t>
            </w:r>
            <w:r w:rsidRPr="00403C3A">
              <w:rPr>
                <w:rFonts w:ascii="Consolas" w:hAnsi="Consolas"/>
                <w:bCs/>
                <w:noProof/>
              </w:rPr>
              <w:t>&gt;([</w:t>
            </w:r>
            <w:r w:rsidRPr="00403C3A">
              <w:rPr>
                <w:rFonts w:ascii="Consolas" w:hAnsi="Consolas"/>
                <w:b/>
                <w:noProof/>
              </w:rPr>
              <w:t>'creditCardNumber'</w:t>
            </w:r>
            <w:r w:rsidRPr="00403C3A">
              <w:rPr>
                <w:rFonts w:ascii="Consolas" w:hAnsi="Consolas"/>
                <w:bCs/>
                <w:noProof/>
              </w:rPr>
              <w:t>])</w:t>
            </w:r>
          </w:p>
          <w:p w14:paraId="16E798D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employeeCensorService = new MockCensorService&lt;</w:t>
            </w:r>
            <w:r w:rsidRPr="00403C3A">
              <w:rPr>
                <w:rFonts w:ascii="Consolas" w:hAnsi="Consolas"/>
                <w:b/>
                <w:noProof/>
              </w:rPr>
              <w:t>Employee</w:t>
            </w:r>
            <w:r w:rsidRPr="00403C3A">
              <w:rPr>
                <w:rFonts w:ascii="Consolas" w:hAnsi="Consolas"/>
                <w:bCs/>
                <w:noProof/>
              </w:rPr>
              <w:t>&gt;([</w:t>
            </w:r>
            <w:r w:rsidRPr="00403C3A">
              <w:rPr>
                <w:rFonts w:ascii="Consolas" w:hAnsi="Consolas"/>
                <w:b/>
                <w:noProof/>
              </w:rPr>
              <w:t>'birthday'</w:t>
            </w:r>
            <w:r w:rsidRPr="00403C3A">
              <w:rPr>
                <w:rFonts w:ascii="Consolas" w:hAnsi="Consolas"/>
                <w:bCs/>
                <w:noProof/>
              </w:rPr>
              <w:t xml:space="preserve">, </w:t>
            </w:r>
            <w:r w:rsidRPr="00403C3A">
              <w:rPr>
                <w:rFonts w:ascii="Consolas" w:hAnsi="Consolas"/>
                <w:b/>
                <w:noProof/>
              </w:rPr>
              <w:t>'salary'</w:t>
            </w:r>
            <w:r w:rsidRPr="00403C3A">
              <w:rPr>
                <w:rFonts w:ascii="Consolas" w:hAnsi="Consolas"/>
                <w:bCs/>
                <w:noProof/>
              </w:rPr>
              <w:t>])</w:t>
            </w:r>
          </w:p>
          <w:p w14:paraId="05A7565E" w14:textId="04801EE3" w:rsid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608763C8" w14:textId="1707146D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user1 = new User('John Does', 30, 'ABCD-1234');</w:t>
            </w:r>
          </w:p>
          <w:p w14:paraId="450BEB23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user2 = new User('Benny Tres', 23, 'EFGH-5678');</w:t>
            </w:r>
          </w:p>
          <w:p w14:paraId="754884BD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emp1 = new Employee('Sarah Connor', new Date(1964, 4, 15), 2500);</w:t>
            </w:r>
          </w:p>
          <w:p w14:paraId="7A193D7E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t emp2 = new Employee('Arnold Schwarzenegger', new Date(1947, 6, 30), 3500);</w:t>
            </w:r>
          </w:p>
          <w:p w14:paraId="35590E46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lastRenderedPageBreak/>
              <w:t>let usersService = new UsersService([user1, user2], [emp1, emp2]);</w:t>
            </w:r>
          </w:p>
          <w:p w14:paraId="348564E1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users = usersService.getUsers();</w:t>
            </w:r>
          </w:p>
          <w:p w14:paraId="7C7BD038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ole.log(users.map(x =&gt; x.getInfo()));</w:t>
            </w:r>
          </w:p>
          <w:p w14:paraId="34EFF54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let employees = usersService.getEmployees();</w:t>
            </w:r>
          </w:p>
          <w:p w14:paraId="74A22F4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console.log(employees.map(x =&gt; x.getInfo()));</w:t>
            </w:r>
          </w:p>
          <w:p w14:paraId="0CFDED94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48FEE4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//7 seconds later</w:t>
            </w:r>
          </w:p>
          <w:p w14:paraId="20B402E4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setTimeout(() =&gt; {</w:t>
            </w:r>
          </w:p>
          <w:p w14:paraId="34DF9F0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t user3 = new User('Jimmy Quatro', 27, 'IJKL-9012');</w:t>
            </w:r>
          </w:p>
          <w:p w14:paraId="01E56E5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t emp3 = new Employee('Kyle Reese', new Date(2004, 0, 1), 2000);</w:t>
            </w:r>
          </w:p>
          <w:p w14:paraId="59C7F246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usersService.addUser(user3);</w:t>
            </w:r>
          </w:p>
          <w:p w14:paraId="66A6575F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usersService.addEmployee(emp3);</w:t>
            </w:r>
          </w:p>
          <w:p w14:paraId="1672D698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4E9F3B17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4DAAD23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2D4EB72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3FD46D91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}, 7000)</w:t>
            </w:r>
          </w:p>
          <w:p w14:paraId="537C21D3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C2A86CC" w14:textId="0B2D8DF3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403C3A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66823692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setTimeout(() =&gt; {</w:t>
            </w:r>
          </w:p>
          <w:p w14:paraId="2C745F8C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078255E7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2E2642CE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0CDDA20B" w14:textId="77777777" w:rsidR="00403C3A" w:rsidRPr="00403C3A" w:rsidRDefault="00403C3A" w:rsidP="00403C3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44DA58B9" w14:textId="633A041E" w:rsidR="00AE2AED" w:rsidRPr="00EA30AF" w:rsidRDefault="00403C3A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3C3A">
              <w:rPr>
                <w:rFonts w:ascii="Consolas" w:hAnsi="Consolas"/>
                <w:bCs/>
                <w:noProof/>
              </w:rPr>
              <w:t>}, 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403C3A">
              <w:rPr>
                <w:rFonts w:ascii="Consolas" w:hAnsi="Consolas"/>
                <w:bCs/>
                <w:noProof/>
              </w:rPr>
              <w:t>000)</w:t>
            </w:r>
          </w:p>
        </w:tc>
      </w:tr>
      <w:tr w:rsidR="00AE2AED" w:rsidRPr="00603BE2" w14:paraId="624DF5D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A2DEE5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E2AED" w:rsidRPr="00603BE2" w14:paraId="270DF49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F657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John Does, Age: 30 CreditCardNumber: undefined', 'Benny Tres, Age: 23 CreditCardNumber: undefined']</w:t>
            </w:r>
          </w:p>
          <w:p w14:paraId="1AE42ACC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E4AA02A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Sarah Connor, Birthday: undefined Salary: undefined', 'Arnold Schwarzenegger, Birthday: undefined Salary: undefined']</w:t>
            </w:r>
          </w:p>
          <w:p w14:paraId="4FEF43BF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906E41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0868D07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Jimmy Quatro, Age: 27 CreditCardNumber: undefined']</w:t>
            </w:r>
          </w:p>
          <w:p w14:paraId="38127970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7C9A27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3) ['Sarah Connor, Birthday: undefined Salary: undefined', 'Arnold Schwarzenegger, Birthday: undefined Salary: undefined', 'Kyle Reese, Birthday: undefined Salary: undefined']</w:t>
            </w:r>
          </w:p>
          <w:p w14:paraId="4D6A94D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CDC94E9" w14:textId="6E28EEAE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054966D8" w14:textId="6D6AAFDE" w:rsidR="00F63F34" w:rsidRPr="00F63F34" w:rsidRDefault="00707A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07A34">
              <w:rPr>
                <w:rFonts w:ascii="Consolas" w:hAnsi="Consolas"/>
                <w:bCs/>
                <w:noProof/>
              </w:rPr>
              <w:t>(0) []</w:t>
            </w:r>
          </w:p>
          <w:p w14:paraId="6BFB28C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1A0403AE" w14:textId="1D588954" w:rsidR="00AE2AED" w:rsidRPr="00EA30AF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Kyle Reese, Birthday: undefined Salary: undefined']</w:t>
            </w:r>
          </w:p>
        </w:tc>
      </w:tr>
    </w:tbl>
    <w:p w14:paraId="333BC885" w14:textId="77777777" w:rsidR="005D10B6" w:rsidRDefault="005D10B6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69BCD25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E075A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01CB52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405C0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CensorService = new MockCensorService&lt;</w:t>
            </w:r>
            <w:r w:rsidRPr="00F63F34">
              <w:rPr>
                <w:rFonts w:ascii="Consolas" w:hAnsi="Consolas"/>
                <w:b/>
                <w:noProof/>
              </w:rPr>
              <w:t>User</w:t>
            </w:r>
            <w:r w:rsidRPr="00F63F34">
              <w:rPr>
                <w:rFonts w:ascii="Consolas" w:hAnsi="Consolas"/>
                <w:bCs/>
                <w:noProof/>
              </w:rPr>
              <w:t>&gt;([</w:t>
            </w:r>
            <w:r w:rsidRPr="00F63F34">
              <w:rPr>
                <w:rFonts w:ascii="Consolas" w:hAnsi="Consolas"/>
                <w:b/>
                <w:noProof/>
              </w:rPr>
              <w:t>'age'</w:t>
            </w:r>
            <w:r w:rsidRPr="00F63F34">
              <w:rPr>
                <w:rFonts w:ascii="Consolas" w:hAnsi="Consolas"/>
                <w:bCs/>
                <w:noProof/>
              </w:rPr>
              <w:t>])</w:t>
            </w:r>
          </w:p>
          <w:p w14:paraId="0F3D806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employeeCensorService = new MockCensorService&lt;</w:t>
            </w:r>
            <w:r w:rsidRPr="00F63F34">
              <w:rPr>
                <w:rFonts w:ascii="Consolas" w:hAnsi="Consolas"/>
                <w:b/>
                <w:noProof/>
              </w:rPr>
              <w:t>Employee</w:t>
            </w:r>
            <w:r w:rsidRPr="00F63F34">
              <w:rPr>
                <w:rFonts w:ascii="Consolas" w:hAnsi="Consolas"/>
                <w:bCs/>
                <w:noProof/>
              </w:rPr>
              <w:t>&gt;([</w:t>
            </w:r>
            <w:r w:rsidRPr="00F63F34">
              <w:rPr>
                <w:rFonts w:ascii="Consolas" w:hAnsi="Consolas"/>
                <w:b/>
                <w:noProof/>
              </w:rPr>
              <w:t>'salary'</w:t>
            </w:r>
            <w:r w:rsidRPr="00F63F34">
              <w:rPr>
                <w:rFonts w:ascii="Consolas" w:hAnsi="Consolas"/>
                <w:bCs/>
                <w:noProof/>
              </w:rPr>
              <w:t>])</w:t>
            </w:r>
          </w:p>
          <w:p w14:paraId="31C300D7" w14:textId="1CE7F96B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…</w:t>
            </w:r>
          </w:p>
          <w:p w14:paraId="210414B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user1 = new User('John Does', 30, 'ABCD-1234');</w:t>
            </w:r>
          </w:p>
          <w:p w14:paraId="349B9DC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user2 = new User('Benny Tres', 23, 'EFGH-5678');</w:t>
            </w:r>
          </w:p>
          <w:p w14:paraId="51019BD6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emp1 = new Employee('Sarah Connor', new Date(1964, 4, 15), 2500);</w:t>
            </w:r>
          </w:p>
          <w:p w14:paraId="45C43CD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t emp2 = new Employee('Arnold Schwarzenegger', new Date(1947, 6, 30), 3500);</w:t>
            </w:r>
          </w:p>
          <w:p w14:paraId="145E73E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usersService = new UsersService([user1, user2], [emp1, emp2]);</w:t>
            </w:r>
          </w:p>
          <w:p w14:paraId="0691F596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lastRenderedPageBreak/>
              <w:t>let users = usersService.getUsers();</w:t>
            </w:r>
          </w:p>
          <w:p w14:paraId="28872E9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ole.log(users.map(x =&gt; x.getInfo()));</w:t>
            </w:r>
          </w:p>
          <w:p w14:paraId="6513526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let employees = usersService.getEmployees();</w:t>
            </w:r>
          </w:p>
          <w:p w14:paraId="314D742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console.log(employees.map(x =&gt; x.getInfo()));</w:t>
            </w:r>
          </w:p>
          <w:p w14:paraId="036D556F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4733A5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23914211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setTimeout(() =&gt; {</w:t>
            </w:r>
          </w:p>
          <w:p w14:paraId="16A05DB2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t user3 = new User('Jimmy Quatro', 27, 'IJKL-9012');</w:t>
            </w:r>
          </w:p>
          <w:p w14:paraId="21372F2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t emp3 = new Employee('Kyle Reese', new Date(2004, 0, 1), 2000);</w:t>
            </w:r>
          </w:p>
          <w:p w14:paraId="5D18116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usersService.addUser(user3);</w:t>
            </w:r>
          </w:p>
          <w:p w14:paraId="7F60856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usersService.addEmployee(emp3);</w:t>
            </w:r>
          </w:p>
          <w:p w14:paraId="34EA3987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18ADAE9C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5A1063D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41D3591E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640EB33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}, 7000)</w:t>
            </w:r>
          </w:p>
          <w:p w14:paraId="22FDD3E5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EB6B149" w14:textId="3EEFEA59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41BC271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setTimeout(() =&gt; {</w:t>
            </w:r>
          </w:p>
          <w:p w14:paraId="6A349B02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users = usersService.getUsers();</w:t>
            </w:r>
          </w:p>
          <w:p w14:paraId="7F2B8D0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users.map(x =&gt; x.getInfo()));</w:t>
            </w:r>
          </w:p>
          <w:p w14:paraId="44CDC4DE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let employees = usersService.getEmployees();</w:t>
            </w:r>
          </w:p>
          <w:p w14:paraId="2506609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    console.log(employees.map(x =&gt; x.getInfo()));</w:t>
            </w:r>
          </w:p>
          <w:p w14:paraId="0AAA5D77" w14:textId="754525C2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}, 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>000)</w:t>
            </w:r>
          </w:p>
          <w:p w14:paraId="353CFF58" w14:textId="50E9BB4B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AE2AED" w:rsidRPr="00603BE2" w14:paraId="61E5F8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D648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E2AED" w:rsidRPr="00603BE2" w14:paraId="23A862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F437D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John Does, Age: undefined CreditCardNumber: ABCD-1234', 'Benny Tres, Age: undefined CreditCardNumber: EFGH-5678']</w:t>
            </w:r>
          </w:p>
          <w:p w14:paraId="793D04D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34EEFA81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2) ['Sarah Connor, Birthday: 5/15/1964 Salary: undefined', 'Arnold Schwarzenegger, Birthday: 7/30/1947 Salary: undefined']</w:t>
            </w:r>
          </w:p>
          <w:p w14:paraId="4F0CF76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F7C5B19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7 seconds later</w:t>
            </w:r>
          </w:p>
          <w:p w14:paraId="20BFB3C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Jimmy Quatro, Age: undefined CreditCardNumber: IJKL-9012']</w:t>
            </w:r>
          </w:p>
          <w:p w14:paraId="756005F8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7FD1FBE4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3) ['Sarah Connor, Birthday: 5/15/1964 Salary: undefined', 'Arnold Schwarzenegger, Birthday: 7/30/1947 Salary: undefined', 'Kyle Reese, Birthday: 1/1/2004 Salary: undefined']</w:t>
            </w:r>
          </w:p>
          <w:p w14:paraId="35B96353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424269E" w14:textId="72DEBA25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//1</w:t>
            </w:r>
            <w:r w:rsidR="00707A34">
              <w:rPr>
                <w:rFonts w:ascii="Consolas" w:hAnsi="Consolas"/>
                <w:bCs/>
                <w:noProof/>
              </w:rPr>
              <w:t>5</w:t>
            </w:r>
            <w:r w:rsidRPr="00F63F34">
              <w:rPr>
                <w:rFonts w:ascii="Consolas" w:hAnsi="Consolas"/>
                <w:bCs/>
                <w:noProof/>
              </w:rPr>
              <w:t xml:space="preserve"> seconds later</w:t>
            </w:r>
          </w:p>
          <w:p w14:paraId="19EA4F78" w14:textId="01052051" w:rsidR="00F63F34" w:rsidRPr="00F63F34" w:rsidRDefault="00707A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07A34">
              <w:rPr>
                <w:rFonts w:ascii="Consolas" w:hAnsi="Consolas"/>
                <w:bCs/>
                <w:noProof/>
              </w:rPr>
              <w:t>(0) []</w:t>
            </w:r>
          </w:p>
          <w:p w14:paraId="4CF780CA" w14:textId="77777777" w:rsidR="00F63F34" w:rsidRPr="00F63F34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Method getEmployees called successfully</w:t>
            </w:r>
          </w:p>
          <w:p w14:paraId="0C89F5D3" w14:textId="4E14A930" w:rsidR="00AE2AED" w:rsidRPr="00EA30AF" w:rsidRDefault="00F63F34" w:rsidP="00F63F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63F34">
              <w:rPr>
                <w:rFonts w:ascii="Consolas" w:hAnsi="Consolas"/>
                <w:bCs/>
                <w:noProof/>
              </w:rPr>
              <w:t>(1) ['Kyle Reese, Birthday: 1/1/2004 Salary: undefined']</w:t>
            </w:r>
          </w:p>
        </w:tc>
      </w:tr>
    </w:tbl>
    <w:p w14:paraId="0EA72DA0" w14:textId="77777777" w:rsidR="00AE2AED" w:rsidRDefault="00AE2AED" w:rsidP="005D10B6"/>
    <w:p w14:paraId="488BBCB3" w14:textId="77777777" w:rsidR="00AE2AED" w:rsidRDefault="00AE2AED" w:rsidP="005D10B6"/>
    <w:p w14:paraId="0A40E294" w14:textId="77777777" w:rsidR="009415B1" w:rsidRDefault="009415B1" w:rsidP="005D10B6"/>
    <w:sectPr w:rsidR="009415B1" w:rsidSect="004E703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C2D9B4" w14:textId="77777777" w:rsidR="008C5DDD" w:rsidRDefault="008C5DDD" w:rsidP="008068A2">
      <w:pPr>
        <w:spacing w:after="0" w:line="240" w:lineRule="auto"/>
      </w:pPr>
      <w:r>
        <w:separator/>
      </w:r>
    </w:p>
  </w:endnote>
  <w:endnote w:type="continuationSeparator" w:id="0">
    <w:p w14:paraId="6B1C5C19" w14:textId="77777777" w:rsidR="008C5DDD" w:rsidRDefault="008C5D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796163325" name="Picture 7961633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47352141" name="Picture 7473521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2236801" name="Picture 72223680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80633061" name="Picture 1280633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45873429" name="Picture 74587342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32463811" name="Picture 632463811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87918506" name="Picture 28791850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29618431" name="Picture 6296184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693848727" name="Picture 169384872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796163325" name="Picture 79616332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47352141" name="Picture 74735214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2236801" name="Picture 722236801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280633061" name="Picture 128063306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45873429" name="Picture 74587342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32463811" name="Picture 632463811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87918506" name="Picture 28791850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29618431" name="Picture 6296184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693848727" name="Picture 169384872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0156612" name="Picture 2401566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59920D" w14:textId="77777777" w:rsidR="008C5DDD" w:rsidRDefault="008C5DDD" w:rsidP="008068A2">
      <w:pPr>
        <w:spacing w:after="0" w:line="240" w:lineRule="auto"/>
      </w:pPr>
      <w:r>
        <w:separator/>
      </w:r>
    </w:p>
  </w:footnote>
  <w:footnote w:type="continuationSeparator" w:id="0">
    <w:p w14:paraId="6E366E88" w14:textId="77777777" w:rsidR="008C5DDD" w:rsidRDefault="008C5D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565EB"/>
    <w:multiLevelType w:val="hybridMultilevel"/>
    <w:tmpl w:val="72C6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B1168"/>
    <w:multiLevelType w:val="hybridMultilevel"/>
    <w:tmpl w:val="02B64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E80CAD"/>
    <w:multiLevelType w:val="hybridMultilevel"/>
    <w:tmpl w:val="07F6A8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A58BC"/>
    <w:multiLevelType w:val="hybridMultilevel"/>
    <w:tmpl w:val="CA26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F05DE"/>
    <w:multiLevelType w:val="hybridMultilevel"/>
    <w:tmpl w:val="8062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68EA90C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13A13C6A"/>
    <w:multiLevelType w:val="hybridMultilevel"/>
    <w:tmpl w:val="E7D0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B92FAA"/>
    <w:multiLevelType w:val="hybridMultilevel"/>
    <w:tmpl w:val="91C6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6BE3364"/>
    <w:multiLevelType w:val="hybridMultilevel"/>
    <w:tmpl w:val="92EC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1C5C3467"/>
    <w:multiLevelType w:val="hybridMultilevel"/>
    <w:tmpl w:val="06A6853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1F331DE1"/>
    <w:multiLevelType w:val="hybridMultilevel"/>
    <w:tmpl w:val="0EAE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913526"/>
    <w:multiLevelType w:val="hybridMultilevel"/>
    <w:tmpl w:val="A3CC3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A3ADA"/>
    <w:multiLevelType w:val="hybridMultilevel"/>
    <w:tmpl w:val="EB38841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3AB5C29"/>
    <w:multiLevelType w:val="hybridMultilevel"/>
    <w:tmpl w:val="C4D0D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4C02E3B"/>
    <w:multiLevelType w:val="hybridMultilevel"/>
    <w:tmpl w:val="7FFEC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EC76490"/>
    <w:multiLevelType w:val="hybridMultilevel"/>
    <w:tmpl w:val="6D944E2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50714A26"/>
    <w:multiLevelType w:val="hybridMultilevel"/>
    <w:tmpl w:val="C92AF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1A74564"/>
    <w:multiLevelType w:val="hybridMultilevel"/>
    <w:tmpl w:val="A8A6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1E91C62"/>
    <w:multiLevelType w:val="hybridMultilevel"/>
    <w:tmpl w:val="1D048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2DB6D3D"/>
    <w:multiLevelType w:val="hybridMultilevel"/>
    <w:tmpl w:val="40E0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875A55"/>
    <w:multiLevelType w:val="hybridMultilevel"/>
    <w:tmpl w:val="6298ED7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DB5DFC"/>
    <w:multiLevelType w:val="hybridMultilevel"/>
    <w:tmpl w:val="D4729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5082CA1"/>
    <w:multiLevelType w:val="hybridMultilevel"/>
    <w:tmpl w:val="98EA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20685A"/>
    <w:multiLevelType w:val="hybridMultilevel"/>
    <w:tmpl w:val="1BAAA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2F2479"/>
    <w:multiLevelType w:val="hybridMultilevel"/>
    <w:tmpl w:val="FEC0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D7F5E29"/>
    <w:multiLevelType w:val="hybridMultilevel"/>
    <w:tmpl w:val="70C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395157"/>
    <w:multiLevelType w:val="hybridMultilevel"/>
    <w:tmpl w:val="A03EF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735ACA"/>
    <w:multiLevelType w:val="hybridMultilevel"/>
    <w:tmpl w:val="8604E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751A8D"/>
    <w:multiLevelType w:val="hybridMultilevel"/>
    <w:tmpl w:val="98F2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9"/>
  </w:num>
  <w:num w:numId="2" w16cid:durableId="788860898">
    <w:abstractNumId w:val="27"/>
  </w:num>
  <w:num w:numId="3" w16cid:durableId="724916738">
    <w:abstractNumId w:val="43"/>
  </w:num>
  <w:num w:numId="4" w16cid:durableId="1569925485">
    <w:abstractNumId w:val="12"/>
  </w:num>
  <w:num w:numId="5" w16cid:durableId="703600746">
    <w:abstractNumId w:val="46"/>
  </w:num>
  <w:num w:numId="6" w16cid:durableId="907224798">
    <w:abstractNumId w:val="15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35"/>
  </w:num>
  <w:num w:numId="10" w16cid:durableId="2143040751">
    <w:abstractNumId w:val="40"/>
  </w:num>
  <w:num w:numId="11" w16cid:durableId="696934567">
    <w:abstractNumId w:val="25"/>
  </w:num>
  <w:num w:numId="12" w16cid:durableId="30409204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20"/>
  </w:num>
  <w:num w:numId="14" w16cid:durableId="1381126823">
    <w:abstractNumId w:val="28"/>
  </w:num>
  <w:num w:numId="15" w16cid:durableId="1574242910">
    <w:abstractNumId w:val="14"/>
  </w:num>
  <w:num w:numId="16" w16cid:durableId="2027560500">
    <w:abstractNumId w:val="47"/>
  </w:num>
  <w:num w:numId="17" w16cid:durableId="546186520">
    <w:abstractNumId w:val="5"/>
  </w:num>
  <w:num w:numId="18" w16cid:durableId="732199869">
    <w:abstractNumId w:val="37"/>
  </w:num>
  <w:num w:numId="19" w16cid:durableId="183691743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6"/>
  </w:num>
  <w:num w:numId="21" w16cid:durableId="51538296">
    <w:abstractNumId w:val="50"/>
  </w:num>
  <w:num w:numId="22" w16cid:durableId="1273243630">
    <w:abstractNumId w:val="18"/>
  </w:num>
  <w:num w:numId="23" w16cid:durableId="1226910574">
    <w:abstractNumId w:val="11"/>
  </w:num>
  <w:num w:numId="24" w16cid:durableId="47455439">
    <w:abstractNumId w:val="19"/>
  </w:num>
  <w:num w:numId="25" w16cid:durableId="1927183597">
    <w:abstractNumId w:val="24"/>
  </w:num>
  <w:num w:numId="26" w16cid:durableId="619534020">
    <w:abstractNumId w:val="33"/>
  </w:num>
  <w:num w:numId="27" w16cid:durableId="1912811464">
    <w:abstractNumId w:val="34"/>
  </w:num>
  <w:num w:numId="28" w16cid:durableId="1150631850">
    <w:abstractNumId w:val="4"/>
  </w:num>
  <w:num w:numId="29" w16cid:durableId="730693467">
    <w:abstractNumId w:val="8"/>
  </w:num>
  <w:num w:numId="30" w16cid:durableId="480584890">
    <w:abstractNumId w:val="17"/>
  </w:num>
  <w:num w:numId="31" w16cid:durableId="1930040152">
    <w:abstractNumId w:val="29"/>
  </w:num>
  <w:num w:numId="32" w16cid:durableId="1364793201">
    <w:abstractNumId w:val="0"/>
  </w:num>
  <w:num w:numId="33" w16cid:durableId="362170092">
    <w:abstractNumId w:val="7"/>
  </w:num>
  <w:num w:numId="34" w16cid:durableId="1163813538">
    <w:abstractNumId w:val="9"/>
    <w:lvlOverride w:ilvl="0">
      <w:startOverride w:val="1"/>
    </w:lvlOverride>
  </w:num>
  <w:num w:numId="35" w16cid:durableId="2137412077">
    <w:abstractNumId w:val="9"/>
    <w:lvlOverride w:ilvl="0">
      <w:startOverride w:val="1"/>
    </w:lvlOverride>
  </w:num>
  <w:num w:numId="36" w16cid:durableId="354891693">
    <w:abstractNumId w:val="22"/>
  </w:num>
  <w:num w:numId="37" w16cid:durableId="270671300">
    <w:abstractNumId w:val="13"/>
  </w:num>
  <w:num w:numId="38" w16cid:durableId="1439838083">
    <w:abstractNumId w:val="48"/>
  </w:num>
  <w:num w:numId="39" w16cid:durableId="1611625829">
    <w:abstractNumId w:val="42"/>
  </w:num>
  <w:num w:numId="40" w16cid:durableId="562522314">
    <w:abstractNumId w:val="9"/>
    <w:lvlOverride w:ilvl="0">
      <w:startOverride w:val="1"/>
    </w:lvlOverride>
  </w:num>
  <w:num w:numId="41" w16cid:durableId="906651531">
    <w:abstractNumId w:val="10"/>
  </w:num>
  <w:num w:numId="42" w16cid:durableId="559634342">
    <w:abstractNumId w:val="30"/>
  </w:num>
  <w:num w:numId="43" w16cid:durableId="904796840">
    <w:abstractNumId w:val="38"/>
  </w:num>
  <w:num w:numId="44" w16cid:durableId="1224413889">
    <w:abstractNumId w:val="16"/>
  </w:num>
  <w:num w:numId="45" w16cid:durableId="1133868235">
    <w:abstractNumId w:val="39"/>
  </w:num>
  <w:num w:numId="46" w16cid:durableId="463811492">
    <w:abstractNumId w:val="41"/>
  </w:num>
  <w:num w:numId="47" w16cid:durableId="547492049">
    <w:abstractNumId w:val="26"/>
  </w:num>
  <w:num w:numId="48" w16cid:durableId="731578753">
    <w:abstractNumId w:val="31"/>
  </w:num>
  <w:num w:numId="49" w16cid:durableId="87359839">
    <w:abstractNumId w:val="44"/>
  </w:num>
  <w:num w:numId="50" w16cid:durableId="156121019">
    <w:abstractNumId w:val="32"/>
  </w:num>
  <w:num w:numId="51" w16cid:durableId="1049916741">
    <w:abstractNumId w:val="21"/>
  </w:num>
  <w:num w:numId="52" w16cid:durableId="1665235995">
    <w:abstractNumId w:val="36"/>
  </w:num>
  <w:num w:numId="53" w16cid:durableId="1621573288">
    <w:abstractNumId w:val="45"/>
  </w:num>
  <w:num w:numId="54" w16cid:durableId="1019743383">
    <w:abstractNumId w:val="23"/>
  </w:num>
  <w:num w:numId="55" w16cid:durableId="810516028">
    <w:abstractNumId w:val="1"/>
  </w:num>
  <w:num w:numId="56" w16cid:durableId="1836604902">
    <w:abstractNumId w:val="4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FB7"/>
    <w:rsid w:val="000407FE"/>
    <w:rsid w:val="00053EF8"/>
    <w:rsid w:val="0005405C"/>
    <w:rsid w:val="00064D15"/>
    <w:rsid w:val="000727F9"/>
    <w:rsid w:val="00076D41"/>
    <w:rsid w:val="0008559D"/>
    <w:rsid w:val="00086727"/>
    <w:rsid w:val="0008684C"/>
    <w:rsid w:val="00087B84"/>
    <w:rsid w:val="0009209B"/>
    <w:rsid w:val="000970DF"/>
    <w:rsid w:val="000A6794"/>
    <w:rsid w:val="000B39E6"/>
    <w:rsid w:val="000B56F0"/>
    <w:rsid w:val="000B6600"/>
    <w:rsid w:val="000C5361"/>
    <w:rsid w:val="000D4439"/>
    <w:rsid w:val="000D4472"/>
    <w:rsid w:val="000D508D"/>
    <w:rsid w:val="000D7D67"/>
    <w:rsid w:val="000E12C3"/>
    <w:rsid w:val="000F6905"/>
    <w:rsid w:val="001011EB"/>
    <w:rsid w:val="00103906"/>
    <w:rsid w:val="00121B1B"/>
    <w:rsid w:val="00125322"/>
    <w:rsid w:val="001275B9"/>
    <w:rsid w:val="00130AB3"/>
    <w:rsid w:val="00137660"/>
    <w:rsid w:val="00142C75"/>
    <w:rsid w:val="00143BCB"/>
    <w:rsid w:val="001449E8"/>
    <w:rsid w:val="001567B8"/>
    <w:rsid w:val="001619DF"/>
    <w:rsid w:val="00163AAE"/>
    <w:rsid w:val="00164CDC"/>
    <w:rsid w:val="001677AC"/>
    <w:rsid w:val="00167CF1"/>
    <w:rsid w:val="00170842"/>
    <w:rsid w:val="00171021"/>
    <w:rsid w:val="00175E1D"/>
    <w:rsid w:val="001837BD"/>
    <w:rsid w:val="00183A2C"/>
    <w:rsid w:val="00190AEF"/>
    <w:rsid w:val="001A1E46"/>
    <w:rsid w:val="001A6728"/>
    <w:rsid w:val="001B1E9E"/>
    <w:rsid w:val="001B4FAE"/>
    <w:rsid w:val="001B7060"/>
    <w:rsid w:val="001C16F1"/>
    <w:rsid w:val="001C1FCD"/>
    <w:rsid w:val="001D2464"/>
    <w:rsid w:val="001D50AE"/>
    <w:rsid w:val="001D71A4"/>
    <w:rsid w:val="001E0B04"/>
    <w:rsid w:val="001E1161"/>
    <w:rsid w:val="001E265D"/>
    <w:rsid w:val="001E33EC"/>
    <w:rsid w:val="001E3FEF"/>
    <w:rsid w:val="001E4FFD"/>
    <w:rsid w:val="001F742D"/>
    <w:rsid w:val="00202683"/>
    <w:rsid w:val="00215FCE"/>
    <w:rsid w:val="002326A7"/>
    <w:rsid w:val="00232E7D"/>
    <w:rsid w:val="002608E6"/>
    <w:rsid w:val="00262F84"/>
    <w:rsid w:val="00264287"/>
    <w:rsid w:val="0026589D"/>
    <w:rsid w:val="002664E1"/>
    <w:rsid w:val="002674C4"/>
    <w:rsid w:val="00270EA2"/>
    <w:rsid w:val="00271C40"/>
    <w:rsid w:val="00271FC8"/>
    <w:rsid w:val="00280089"/>
    <w:rsid w:val="002819B5"/>
    <w:rsid w:val="0028223A"/>
    <w:rsid w:val="002853F4"/>
    <w:rsid w:val="00297ACA"/>
    <w:rsid w:val="002A2D2D"/>
    <w:rsid w:val="002B521D"/>
    <w:rsid w:val="002C539D"/>
    <w:rsid w:val="002C71C6"/>
    <w:rsid w:val="002D07CA"/>
    <w:rsid w:val="002E0BF4"/>
    <w:rsid w:val="00305122"/>
    <w:rsid w:val="003130F0"/>
    <w:rsid w:val="00317D4D"/>
    <w:rsid w:val="003230CF"/>
    <w:rsid w:val="0033212E"/>
    <w:rsid w:val="003346AC"/>
    <w:rsid w:val="0033490F"/>
    <w:rsid w:val="00340185"/>
    <w:rsid w:val="00340DEF"/>
    <w:rsid w:val="003501EC"/>
    <w:rsid w:val="00354509"/>
    <w:rsid w:val="00356D3D"/>
    <w:rsid w:val="00356D8A"/>
    <w:rsid w:val="00370ADF"/>
    <w:rsid w:val="00371280"/>
    <w:rsid w:val="00376859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C06E5"/>
    <w:rsid w:val="003E1013"/>
    <w:rsid w:val="003E167F"/>
    <w:rsid w:val="003E2A3C"/>
    <w:rsid w:val="003E2F33"/>
    <w:rsid w:val="003E6BFB"/>
    <w:rsid w:val="003F0A84"/>
    <w:rsid w:val="003F1864"/>
    <w:rsid w:val="003F23FC"/>
    <w:rsid w:val="00401A20"/>
    <w:rsid w:val="00403C3A"/>
    <w:rsid w:val="0041081C"/>
    <w:rsid w:val="00415A62"/>
    <w:rsid w:val="00415C9C"/>
    <w:rsid w:val="0042387A"/>
    <w:rsid w:val="004311CA"/>
    <w:rsid w:val="00435609"/>
    <w:rsid w:val="00462C6A"/>
    <w:rsid w:val="00472180"/>
    <w:rsid w:val="0047331A"/>
    <w:rsid w:val="0047640B"/>
    <w:rsid w:val="0047644B"/>
    <w:rsid w:val="00476D4B"/>
    <w:rsid w:val="00480A31"/>
    <w:rsid w:val="00482E6B"/>
    <w:rsid w:val="00483DB6"/>
    <w:rsid w:val="00491748"/>
    <w:rsid w:val="004A7E77"/>
    <w:rsid w:val="004B0253"/>
    <w:rsid w:val="004B5317"/>
    <w:rsid w:val="004C0A80"/>
    <w:rsid w:val="004D03E1"/>
    <w:rsid w:val="004D29A9"/>
    <w:rsid w:val="004E0D4F"/>
    <w:rsid w:val="004E4C1E"/>
    <w:rsid w:val="004E7033"/>
    <w:rsid w:val="0050017E"/>
    <w:rsid w:val="00503820"/>
    <w:rsid w:val="0050520F"/>
    <w:rsid w:val="005054C7"/>
    <w:rsid w:val="005075E4"/>
    <w:rsid w:val="00507DAC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6EA3"/>
    <w:rsid w:val="0056786B"/>
    <w:rsid w:val="00567922"/>
    <w:rsid w:val="0057138C"/>
    <w:rsid w:val="00574566"/>
    <w:rsid w:val="005803E5"/>
    <w:rsid w:val="00582932"/>
    <w:rsid w:val="005831CB"/>
    <w:rsid w:val="0058378A"/>
    <w:rsid w:val="00584EDB"/>
    <w:rsid w:val="0058723E"/>
    <w:rsid w:val="005944AF"/>
    <w:rsid w:val="00594821"/>
    <w:rsid w:val="00596357"/>
    <w:rsid w:val="00596AA5"/>
    <w:rsid w:val="005A1998"/>
    <w:rsid w:val="005B0164"/>
    <w:rsid w:val="005B05B9"/>
    <w:rsid w:val="005B2726"/>
    <w:rsid w:val="005C131C"/>
    <w:rsid w:val="005C6A24"/>
    <w:rsid w:val="005D10B6"/>
    <w:rsid w:val="005E04CE"/>
    <w:rsid w:val="005E6CC9"/>
    <w:rsid w:val="005F0B3F"/>
    <w:rsid w:val="005F2E13"/>
    <w:rsid w:val="00600083"/>
    <w:rsid w:val="00604363"/>
    <w:rsid w:val="0061736A"/>
    <w:rsid w:val="00624212"/>
    <w:rsid w:val="006242A9"/>
    <w:rsid w:val="00624DCF"/>
    <w:rsid w:val="006279DB"/>
    <w:rsid w:val="0063342B"/>
    <w:rsid w:val="0063778F"/>
    <w:rsid w:val="00640502"/>
    <w:rsid w:val="00644D27"/>
    <w:rsid w:val="006640AE"/>
    <w:rsid w:val="00670041"/>
    <w:rsid w:val="00671E6B"/>
    <w:rsid w:val="00671FE2"/>
    <w:rsid w:val="00676AFB"/>
    <w:rsid w:val="00686C0C"/>
    <w:rsid w:val="00695634"/>
    <w:rsid w:val="006A2531"/>
    <w:rsid w:val="006B62BF"/>
    <w:rsid w:val="006D239A"/>
    <w:rsid w:val="006E1302"/>
    <w:rsid w:val="006E2245"/>
    <w:rsid w:val="006E55B4"/>
    <w:rsid w:val="006E61A5"/>
    <w:rsid w:val="006E7E50"/>
    <w:rsid w:val="006F5169"/>
    <w:rsid w:val="00704432"/>
    <w:rsid w:val="007051DF"/>
    <w:rsid w:val="00705DC4"/>
    <w:rsid w:val="00707A34"/>
    <w:rsid w:val="00724DA4"/>
    <w:rsid w:val="00734D84"/>
    <w:rsid w:val="00747765"/>
    <w:rsid w:val="00750A95"/>
    <w:rsid w:val="00760842"/>
    <w:rsid w:val="00761F4B"/>
    <w:rsid w:val="00763912"/>
    <w:rsid w:val="007644D7"/>
    <w:rsid w:val="007655DE"/>
    <w:rsid w:val="00774E44"/>
    <w:rsid w:val="00777948"/>
    <w:rsid w:val="00785258"/>
    <w:rsid w:val="00791F02"/>
    <w:rsid w:val="0079324A"/>
    <w:rsid w:val="00793F91"/>
    <w:rsid w:val="00794EEE"/>
    <w:rsid w:val="0079778F"/>
    <w:rsid w:val="007A0B00"/>
    <w:rsid w:val="007A40BD"/>
    <w:rsid w:val="007A635E"/>
    <w:rsid w:val="007B2121"/>
    <w:rsid w:val="007B3686"/>
    <w:rsid w:val="007C2C37"/>
    <w:rsid w:val="007C3E81"/>
    <w:rsid w:val="007C42AC"/>
    <w:rsid w:val="007D742F"/>
    <w:rsid w:val="007E0960"/>
    <w:rsid w:val="007E320A"/>
    <w:rsid w:val="007E4E4F"/>
    <w:rsid w:val="007E596C"/>
    <w:rsid w:val="007F04BF"/>
    <w:rsid w:val="007F177C"/>
    <w:rsid w:val="007F4D57"/>
    <w:rsid w:val="007F5F65"/>
    <w:rsid w:val="00801502"/>
    <w:rsid w:val="00803217"/>
    <w:rsid w:val="008063E1"/>
    <w:rsid w:val="008068A2"/>
    <w:rsid w:val="008105A0"/>
    <w:rsid w:val="008341F4"/>
    <w:rsid w:val="00836CA4"/>
    <w:rsid w:val="0085184F"/>
    <w:rsid w:val="00856327"/>
    <w:rsid w:val="00856965"/>
    <w:rsid w:val="0085701A"/>
    <w:rsid w:val="00857D3E"/>
    <w:rsid w:val="00861625"/>
    <w:rsid w:val="008617B5"/>
    <w:rsid w:val="00866573"/>
    <w:rsid w:val="00870828"/>
    <w:rsid w:val="0088080B"/>
    <w:rsid w:val="00881348"/>
    <w:rsid w:val="008A3D1B"/>
    <w:rsid w:val="008B07D7"/>
    <w:rsid w:val="008B557F"/>
    <w:rsid w:val="008B72D9"/>
    <w:rsid w:val="008C2344"/>
    <w:rsid w:val="008C2B83"/>
    <w:rsid w:val="008C5930"/>
    <w:rsid w:val="008C5DDD"/>
    <w:rsid w:val="008D30B7"/>
    <w:rsid w:val="008D6097"/>
    <w:rsid w:val="008D798C"/>
    <w:rsid w:val="008E0808"/>
    <w:rsid w:val="008E6CF3"/>
    <w:rsid w:val="008F202C"/>
    <w:rsid w:val="008F5B43"/>
    <w:rsid w:val="008F5FDB"/>
    <w:rsid w:val="009015CF"/>
    <w:rsid w:val="00902E68"/>
    <w:rsid w:val="00904DBE"/>
    <w:rsid w:val="00906F14"/>
    <w:rsid w:val="00911781"/>
    <w:rsid w:val="00912BC6"/>
    <w:rsid w:val="00916C43"/>
    <w:rsid w:val="0092145D"/>
    <w:rsid w:val="009254B7"/>
    <w:rsid w:val="00930CEE"/>
    <w:rsid w:val="00932164"/>
    <w:rsid w:val="00933760"/>
    <w:rsid w:val="009415B1"/>
    <w:rsid w:val="00941FFF"/>
    <w:rsid w:val="00945285"/>
    <w:rsid w:val="00954029"/>
    <w:rsid w:val="0095479B"/>
    <w:rsid w:val="00955691"/>
    <w:rsid w:val="00961157"/>
    <w:rsid w:val="00965BA7"/>
    <w:rsid w:val="00965C5B"/>
    <w:rsid w:val="0096684B"/>
    <w:rsid w:val="00967BD2"/>
    <w:rsid w:val="00972C7F"/>
    <w:rsid w:val="00973424"/>
    <w:rsid w:val="00976E46"/>
    <w:rsid w:val="00977766"/>
    <w:rsid w:val="00981E56"/>
    <w:rsid w:val="00985072"/>
    <w:rsid w:val="00987F8F"/>
    <w:rsid w:val="00992C20"/>
    <w:rsid w:val="009A33AF"/>
    <w:rsid w:val="009B0865"/>
    <w:rsid w:val="009B3E44"/>
    <w:rsid w:val="009B4FB4"/>
    <w:rsid w:val="009C0C39"/>
    <w:rsid w:val="009D1805"/>
    <w:rsid w:val="009D5BE2"/>
    <w:rsid w:val="009E1A09"/>
    <w:rsid w:val="009F0CFC"/>
    <w:rsid w:val="009F29D8"/>
    <w:rsid w:val="009F7A74"/>
    <w:rsid w:val="00A02545"/>
    <w:rsid w:val="00A025E6"/>
    <w:rsid w:val="00A04A14"/>
    <w:rsid w:val="00A05555"/>
    <w:rsid w:val="00A06D89"/>
    <w:rsid w:val="00A31C2F"/>
    <w:rsid w:val="00A35790"/>
    <w:rsid w:val="00A42506"/>
    <w:rsid w:val="00A45A89"/>
    <w:rsid w:val="00A47F12"/>
    <w:rsid w:val="00A5350D"/>
    <w:rsid w:val="00A54EF6"/>
    <w:rsid w:val="00A6539F"/>
    <w:rsid w:val="00A66DE2"/>
    <w:rsid w:val="00A70227"/>
    <w:rsid w:val="00A735AE"/>
    <w:rsid w:val="00A73A4D"/>
    <w:rsid w:val="00A847D3"/>
    <w:rsid w:val="00A85AE4"/>
    <w:rsid w:val="00A86B51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2AED"/>
    <w:rsid w:val="00AE355A"/>
    <w:rsid w:val="00AF01B3"/>
    <w:rsid w:val="00AF0B69"/>
    <w:rsid w:val="00B148DD"/>
    <w:rsid w:val="00B21128"/>
    <w:rsid w:val="00B217AF"/>
    <w:rsid w:val="00B22A6F"/>
    <w:rsid w:val="00B2472A"/>
    <w:rsid w:val="00B262A2"/>
    <w:rsid w:val="00B567F6"/>
    <w:rsid w:val="00B56DF3"/>
    <w:rsid w:val="00B57A5C"/>
    <w:rsid w:val="00B60D05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074A"/>
    <w:rsid w:val="00BE0C8B"/>
    <w:rsid w:val="00BE343E"/>
    <w:rsid w:val="00BE399E"/>
    <w:rsid w:val="00BF1775"/>
    <w:rsid w:val="00BF201D"/>
    <w:rsid w:val="00C0490B"/>
    <w:rsid w:val="00C052F5"/>
    <w:rsid w:val="00C07904"/>
    <w:rsid w:val="00C121AF"/>
    <w:rsid w:val="00C14C80"/>
    <w:rsid w:val="00C27853"/>
    <w:rsid w:val="00C355A5"/>
    <w:rsid w:val="00C419BD"/>
    <w:rsid w:val="00C43B64"/>
    <w:rsid w:val="00C44E11"/>
    <w:rsid w:val="00C53F37"/>
    <w:rsid w:val="00C5499A"/>
    <w:rsid w:val="00C61B7A"/>
    <w:rsid w:val="00C62A0F"/>
    <w:rsid w:val="00C71178"/>
    <w:rsid w:val="00C72E8E"/>
    <w:rsid w:val="00C82862"/>
    <w:rsid w:val="00C84E4D"/>
    <w:rsid w:val="00C918D2"/>
    <w:rsid w:val="00C9617B"/>
    <w:rsid w:val="00C974BB"/>
    <w:rsid w:val="00CA2FD0"/>
    <w:rsid w:val="00CA7041"/>
    <w:rsid w:val="00CB626D"/>
    <w:rsid w:val="00CD2543"/>
    <w:rsid w:val="00CD5181"/>
    <w:rsid w:val="00CD7485"/>
    <w:rsid w:val="00CE2360"/>
    <w:rsid w:val="00CE236C"/>
    <w:rsid w:val="00CE32F1"/>
    <w:rsid w:val="00CF0047"/>
    <w:rsid w:val="00D0353C"/>
    <w:rsid w:val="00D07AD2"/>
    <w:rsid w:val="00D22895"/>
    <w:rsid w:val="00D26042"/>
    <w:rsid w:val="00D26764"/>
    <w:rsid w:val="00D3404A"/>
    <w:rsid w:val="00D34DAF"/>
    <w:rsid w:val="00D35A84"/>
    <w:rsid w:val="00D434DA"/>
    <w:rsid w:val="00D4354E"/>
    <w:rsid w:val="00D43F69"/>
    <w:rsid w:val="00D50F79"/>
    <w:rsid w:val="00D52127"/>
    <w:rsid w:val="00D67072"/>
    <w:rsid w:val="00D70E6E"/>
    <w:rsid w:val="00D73957"/>
    <w:rsid w:val="00D77B14"/>
    <w:rsid w:val="00D8395C"/>
    <w:rsid w:val="00D87B66"/>
    <w:rsid w:val="00D910AA"/>
    <w:rsid w:val="00D931DF"/>
    <w:rsid w:val="00D9400D"/>
    <w:rsid w:val="00D97FC5"/>
    <w:rsid w:val="00DA028F"/>
    <w:rsid w:val="00DA029C"/>
    <w:rsid w:val="00DA6921"/>
    <w:rsid w:val="00DC28E6"/>
    <w:rsid w:val="00DC79E8"/>
    <w:rsid w:val="00DD55F0"/>
    <w:rsid w:val="00DD7BB2"/>
    <w:rsid w:val="00DD7D0E"/>
    <w:rsid w:val="00DE1B8E"/>
    <w:rsid w:val="00DE35EB"/>
    <w:rsid w:val="00DE43E0"/>
    <w:rsid w:val="00DE5286"/>
    <w:rsid w:val="00DF00FA"/>
    <w:rsid w:val="00DF2E08"/>
    <w:rsid w:val="00DF57D8"/>
    <w:rsid w:val="00DF6F6D"/>
    <w:rsid w:val="00E032C5"/>
    <w:rsid w:val="00E06998"/>
    <w:rsid w:val="00E24C6A"/>
    <w:rsid w:val="00E25811"/>
    <w:rsid w:val="00E32F85"/>
    <w:rsid w:val="00E361A3"/>
    <w:rsid w:val="00E36FD8"/>
    <w:rsid w:val="00E37380"/>
    <w:rsid w:val="00E437D6"/>
    <w:rsid w:val="00E43A5E"/>
    <w:rsid w:val="00E465C4"/>
    <w:rsid w:val="00E63F64"/>
    <w:rsid w:val="00E67B47"/>
    <w:rsid w:val="00E70D1E"/>
    <w:rsid w:val="00E74623"/>
    <w:rsid w:val="00E80E3D"/>
    <w:rsid w:val="00E86D42"/>
    <w:rsid w:val="00E870B8"/>
    <w:rsid w:val="00E87692"/>
    <w:rsid w:val="00E94EE5"/>
    <w:rsid w:val="00EA1019"/>
    <w:rsid w:val="00EA3B29"/>
    <w:rsid w:val="00EB36CF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58F7"/>
    <w:rsid w:val="00F46918"/>
    <w:rsid w:val="00F46DDE"/>
    <w:rsid w:val="00F512B9"/>
    <w:rsid w:val="00F60F62"/>
    <w:rsid w:val="00F63F34"/>
    <w:rsid w:val="00F655ED"/>
    <w:rsid w:val="00F6738F"/>
    <w:rsid w:val="00F7033C"/>
    <w:rsid w:val="00F74331"/>
    <w:rsid w:val="00F91A91"/>
    <w:rsid w:val="00F96A0C"/>
    <w:rsid w:val="00F96D0D"/>
    <w:rsid w:val="00F976AD"/>
    <w:rsid w:val="00FA6461"/>
    <w:rsid w:val="00FA7CE1"/>
    <w:rsid w:val="00FB0A57"/>
    <w:rsid w:val="00FC0219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TableNormal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0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8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1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6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1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2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8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5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2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8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76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35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4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1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3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1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8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0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8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2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9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699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34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78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8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6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3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490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61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9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41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1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4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4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5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9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2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05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3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8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97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2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4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4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4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3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7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3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7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0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0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2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98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9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3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6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1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8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9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37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24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064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6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2504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11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77602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29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5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9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3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5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12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47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1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57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2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9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6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1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2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6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1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8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4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17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2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8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0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6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2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8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9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00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27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78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47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54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7322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54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528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00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61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2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8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7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1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9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5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5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2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4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6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9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6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6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5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35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0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1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22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4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0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02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51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68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620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22780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456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48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96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12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7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0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4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40045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0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42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550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6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00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1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9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25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59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59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60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4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6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5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4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3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2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46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8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6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49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2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9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83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82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3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4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9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2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7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4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8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22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9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4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8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7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4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4240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07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25168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76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50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236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9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3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8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7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0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26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5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1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1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5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7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6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6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3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5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0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8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JavaScript/Reference/Global_Objects/Date/setSecond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8</TotalTime>
  <Pages>8</Pages>
  <Words>2050</Words>
  <Characters>1168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iktor Kazakov</cp:lastModifiedBy>
  <cp:revision>165</cp:revision>
  <cp:lastPrinted>2015-10-26T22:35:00Z</cp:lastPrinted>
  <dcterms:created xsi:type="dcterms:W3CDTF">2019-11-12T12:29:00Z</dcterms:created>
  <dcterms:modified xsi:type="dcterms:W3CDTF">2025-06-05T17:52:00Z</dcterms:modified>
  <cp:category>programming; education; software engineering; software development</cp:category>
</cp:coreProperties>
</file>